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6B08C" w14:textId="0FAE388C" w:rsidR="00117596" w:rsidRPr="007B1554" w:rsidRDefault="00A27733">
      <w:pPr>
        <w:jc w:val="right"/>
        <w:rPr>
          <w:rFonts w:ascii="Arial" w:hAnsi="Arial" w:cs="Arial"/>
        </w:rPr>
      </w:pPr>
      <w:r>
        <w:rPr>
          <w:rFonts w:ascii="Arial" w:hAnsi="Arial" w:cs="Arial"/>
        </w:rPr>
        <w:t>[add here your company logo]</w:t>
      </w:r>
    </w:p>
    <w:p w14:paraId="69CFC96B" w14:textId="77777777" w:rsidR="00A42DD6" w:rsidRPr="007B1554" w:rsidRDefault="00A42DD6">
      <w:pPr>
        <w:pStyle w:val="Title"/>
        <w:spacing w:after="240"/>
        <w:rPr>
          <w:rFonts w:ascii="Arial" w:hAnsi="Arial" w:cs="Arial"/>
          <w:sz w:val="36"/>
          <w:szCs w:val="36"/>
        </w:rPr>
      </w:pPr>
    </w:p>
    <w:p w14:paraId="636EF08D" w14:textId="25EA8343" w:rsidR="00117596" w:rsidRPr="004B02E7" w:rsidRDefault="009E66C3" w:rsidP="00A42DD6">
      <w:pPr>
        <w:pStyle w:val="Title"/>
        <w:spacing w:after="240"/>
        <w:jc w:val="center"/>
        <w:rPr>
          <w:rFonts w:ascii="Arial" w:hAnsi="Arial" w:cs="Arial"/>
          <w:b/>
          <w:bCs/>
          <w:color w:val="D2766C"/>
          <w:sz w:val="36"/>
          <w:szCs w:val="36"/>
        </w:rPr>
      </w:pPr>
      <w:r w:rsidRPr="004B02E7">
        <w:rPr>
          <w:rFonts w:ascii="Arial" w:hAnsi="Arial" w:cs="Arial"/>
          <w:b/>
          <w:bCs/>
          <w:color w:val="D2766C"/>
          <w:sz w:val="36"/>
          <w:szCs w:val="36"/>
        </w:rPr>
        <w:t>BRIEF</w:t>
      </w:r>
    </w:p>
    <w:p w14:paraId="320F3388" w14:textId="493A5831" w:rsidR="00FF1E32" w:rsidRPr="007555F8" w:rsidRDefault="00A42DD6" w:rsidP="00A42DD6">
      <w:pPr>
        <w:jc w:val="center"/>
        <w:rPr>
          <w:rFonts w:ascii="Arial" w:hAnsi="Arial" w:cs="Arial"/>
          <w:i/>
          <w:iCs/>
        </w:rPr>
      </w:pPr>
      <w:r w:rsidRPr="007B1554">
        <w:rPr>
          <w:rFonts w:ascii="Arial" w:hAnsi="Arial" w:cs="Arial"/>
        </w:rPr>
        <w:t>For</w:t>
      </w:r>
      <w:r w:rsidR="001B3C44">
        <w:rPr>
          <w:rFonts w:ascii="Arial" w:hAnsi="Arial" w:cs="Arial"/>
        </w:rPr>
        <w:t xml:space="preserve"> </w:t>
      </w:r>
      <w:r w:rsidR="007555F8" w:rsidRPr="007555F8">
        <w:rPr>
          <w:rFonts w:ascii="Arial" w:hAnsi="Arial" w:cs="Arial"/>
          <w:i/>
          <w:iCs/>
        </w:rPr>
        <w:t xml:space="preserve">[creating the banner, product strategy, </w:t>
      </w:r>
      <w:r w:rsidR="007555F8">
        <w:rPr>
          <w:rFonts w:ascii="Arial" w:hAnsi="Arial" w:cs="Arial"/>
          <w:i/>
          <w:iCs/>
        </w:rPr>
        <w:t xml:space="preserve">promotion campaign, </w:t>
      </w:r>
      <w:r w:rsidR="007555F8" w:rsidRPr="007555F8">
        <w:rPr>
          <w:rFonts w:ascii="Arial" w:hAnsi="Arial" w:cs="Arial"/>
          <w:i/>
          <w:iCs/>
        </w:rPr>
        <w:t>etc.]</w:t>
      </w:r>
      <w:r w:rsidRPr="007555F8">
        <w:rPr>
          <w:rFonts w:ascii="Arial" w:hAnsi="Arial" w:cs="Arial"/>
          <w:i/>
          <w:iCs/>
        </w:rPr>
        <w:t xml:space="preserve"> </w:t>
      </w:r>
    </w:p>
    <w:p w14:paraId="748CEA14" w14:textId="77777777" w:rsidR="00A42DD6" w:rsidRPr="007B1554" w:rsidRDefault="00BC228B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8185"/>
      </w:tblGrid>
      <w:tr w:rsidR="005B2E18" w:rsidRPr="007B1554" w14:paraId="440A7827" w14:textId="77777777" w:rsidTr="005B2E18">
        <w:tc>
          <w:tcPr>
            <w:tcW w:w="2605" w:type="dxa"/>
          </w:tcPr>
          <w:p w14:paraId="5CFCF9D3" w14:textId="77777777" w:rsidR="005B2E18" w:rsidRPr="007B1554" w:rsidRDefault="005B2E18">
            <w:pPr>
              <w:rPr>
                <w:rFonts w:ascii="Arial" w:hAnsi="Arial" w:cs="Arial"/>
                <w:b/>
              </w:rPr>
            </w:pPr>
            <w:r w:rsidRPr="007B1554">
              <w:rPr>
                <w:rFonts w:ascii="Arial" w:hAnsi="Arial" w:cs="Arial"/>
                <w:b/>
              </w:rPr>
              <w:t>Company</w:t>
            </w:r>
          </w:p>
        </w:tc>
        <w:tc>
          <w:tcPr>
            <w:tcW w:w="8185" w:type="dxa"/>
          </w:tcPr>
          <w:p w14:paraId="7008F787" w14:textId="32D2B7FA" w:rsidR="005B2E18" w:rsidRPr="007555F8" w:rsidRDefault="007555F8">
            <w:pPr>
              <w:rPr>
                <w:rFonts w:ascii="Arial" w:hAnsi="Arial" w:cs="Arial"/>
                <w:bCs/>
                <w:i/>
                <w:iCs/>
              </w:rPr>
            </w:pPr>
            <w:r w:rsidRPr="007555F8">
              <w:rPr>
                <w:rFonts w:ascii="Arial" w:hAnsi="Arial" w:cs="Arial"/>
                <w:bCs/>
                <w:i/>
                <w:iCs/>
              </w:rPr>
              <w:t>Company name</w:t>
            </w:r>
          </w:p>
          <w:p w14:paraId="230CFB1E" w14:textId="77777777" w:rsidR="007B1554" w:rsidRPr="007B1554" w:rsidRDefault="007B1554">
            <w:pPr>
              <w:rPr>
                <w:rFonts w:ascii="Arial" w:hAnsi="Arial" w:cs="Arial"/>
                <w:bCs/>
              </w:rPr>
            </w:pPr>
          </w:p>
        </w:tc>
      </w:tr>
      <w:tr w:rsidR="005B2E18" w:rsidRPr="007B1554" w14:paraId="14FB2E40" w14:textId="77777777" w:rsidTr="005B2E18">
        <w:tc>
          <w:tcPr>
            <w:tcW w:w="2605" w:type="dxa"/>
          </w:tcPr>
          <w:p w14:paraId="60B04A3B" w14:textId="77777777" w:rsidR="005B2E18" w:rsidRPr="007B1554" w:rsidRDefault="005B2E18">
            <w:pPr>
              <w:rPr>
                <w:rFonts w:ascii="Arial" w:hAnsi="Arial" w:cs="Arial"/>
                <w:b/>
              </w:rPr>
            </w:pPr>
            <w:r w:rsidRPr="007B1554">
              <w:rPr>
                <w:rFonts w:ascii="Arial" w:hAnsi="Arial" w:cs="Arial"/>
                <w:b/>
              </w:rPr>
              <w:t>Brand</w:t>
            </w:r>
          </w:p>
        </w:tc>
        <w:tc>
          <w:tcPr>
            <w:tcW w:w="8185" w:type="dxa"/>
          </w:tcPr>
          <w:p w14:paraId="661CA002" w14:textId="1C9B814D" w:rsidR="005B2E18" w:rsidRPr="007555F8" w:rsidRDefault="007555F8">
            <w:pPr>
              <w:rPr>
                <w:rFonts w:ascii="Arial" w:hAnsi="Arial" w:cs="Arial"/>
                <w:bCs/>
                <w:i/>
                <w:iCs/>
              </w:rPr>
            </w:pPr>
            <w:r w:rsidRPr="007555F8">
              <w:rPr>
                <w:rFonts w:ascii="Arial" w:hAnsi="Arial" w:cs="Arial"/>
                <w:bCs/>
                <w:i/>
                <w:iCs/>
              </w:rPr>
              <w:t>Brand name</w:t>
            </w:r>
          </w:p>
          <w:p w14:paraId="7333601D" w14:textId="77777777" w:rsidR="007B1554" w:rsidRPr="007B1554" w:rsidRDefault="007B1554">
            <w:pPr>
              <w:rPr>
                <w:rFonts w:ascii="Arial" w:hAnsi="Arial" w:cs="Arial"/>
                <w:bCs/>
              </w:rPr>
            </w:pPr>
          </w:p>
        </w:tc>
      </w:tr>
      <w:tr w:rsidR="005B2E18" w:rsidRPr="007B1554" w14:paraId="66B84B8B" w14:textId="77777777" w:rsidTr="005B2E18">
        <w:tc>
          <w:tcPr>
            <w:tcW w:w="2605" w:type="dxa"/>
          </w:tcPr>
          <w:p w14:paraId="032A0E84" w14:textId="2980CD49" w:rsidR="005B2E18" w:rsidRPr="007B1554" w:rsidRDefault="00FF1E32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ampaign</w:t>
            </w:r>
          </w:p>
        </w:tc>
        <w:tc>
          <w:tcPr>
            <w:tcW w:w="8185" w:type="dxa"/>
          </w:tcPr>
          <w:p w14:paraId="43BA8CCC" w14:textId="610B7D0A" w:rsidR="003046B5" w:rsidRPr="007555F8" w:rsidRDefault="007555F8">
            <w:pPr>
              <w:rPr>
                <w:rFonts w:ascii="Arial" w:hAnsi="Arial" w:cs="Arial"/>
                <w:bCs/>
                <w:i/>
                <w:iCs/>
              </w:rPr>
            </w:pPr>
            <w:r w:rsidRPr="007555F8">
              <w:rPr>
                <w:rFonts w:ascii="Arial" w:hAnsi="Arial" w:cs="Arial"/>
                <w:bCs/>
                <w:i/>
                <w:iCs/>
              </w:rPr>
              <w:t>If the request is within the existing campaign</w:t>
            </w:r>
          </w:p>
        </w:tc>
      </w:tr>
      <w:tr w:rsidR="00FF1E32" w:rsidRPr="007B1554" w14:paraId="1FC232CC" w14:textId="77777777" w:rsidTr="005B2E18">
        <w:tc>
          <w:tcPr>
            <w:tcW w:w="2605" w:type="dxa"/>
          </w:tcPr>
          <w:p w14:paraId="473700BE" w14:textId="77777777" w:rsidR="00FF1E32" w:rsidRDefault="00FF1E32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ates</w:t>
            </w:r>
          </w:p>
        </w:tc>
        <w:tc>
          <w:tcPr>
            <w:tcW w:w="8185" w:type="dxa"/>
          </w:tcPr>
          <w:p w14:paraId="1F948515" w14:textId="79245A67" w:rsidR="003046B5" w:rsidRPr="00FF1E32" w:rsidRDefault="00A27733" w:rsidP="00522EE5">
            <w:pPr>
              <w:rPr>
                <w:rFonts w:ascii="Arial" w:hAnsi="Arial" w:cs="Arial"/>
                <w:bCs/>
              </w:rPr>
            </w:pPr>
            <w:r w:rsidRPr="00A27733">
              <w:rPr>
                <w:rFonts w:ascii="Arial" w:hAnsi="Arial" w:cs="Arial"/>
                <w:bCs/>
                <w:i/>
                <w:iCs/>
              </w:rPr>
              <w:t>Campaign dates</w:t>
            </w:r>
            <w:r>
              <w:rPr>
                <w:rFonts w:ascii="Arial" w:hAnsi="Arial" w:cs="Arial"/>
                <w:bCs/>
                <w:i/>
                <w:iCs/>
              </w:rPr>
              <w:t>,</w:t>
            </w:r>
            <w:r w:rsidRPr="00A27733">
              <w:rPr>
                <w:rFonts w:ascii="Arial" w:hAnsi="Arial" w:cs="Arial"/>
                <w:bCs/>
                <w:i/>
                <w:iCs/>
              </w:rPr>
              <w:t xml:space="preserve"> if applicable</w:t>
            </w:r>
          </w:p>
        </w:tc>
      </w:tr>
      <w:tr w:rsidR="00FF1E32" w:rsidRPr="007B1554" w14:paraId="34B97701" w14:textId="77777777" w:rsidTr="005B2E18">
        <w:tc>
          <w:tcPr>
            <w:tcW w:w="2605" w:type="dxa"/>
          </w:tcPr>
          <w:p w14:paraId="7823907A" w14:textId="77777777" w:rsidR="00FF1E32" w:rsidRPr="007B1554" w:rsidRDefault="00FF1E32" w:rsidP="00FF1E32">
            <w:pPr>
              <w:rPr>
                <w:rFonts w:ascii="Arial" w:hAnsi="Arial" w:cs="Arial"/>
                <w:b/>
              </w:rPr>
            </w:pPr>
            <w:r w:rsidRPr="007B1554">
              <w:rPr>
                <w:rFonts w:ascii="Arial" w:hAnsi="Arial" w:cs="Arial"/>
                <w:b/>
              </w:rPr>
              <w:t>Contact</w:t>
            </w:r>
          </w:p>
        </w:tc>
        <w:tc>
          <w:tcPr>
            <w:tcW w:w="8185" w:type="dxa"/>
          </w:tcPr>
          <w:p w14:paraId="10FF7F0B" w14:textId="7225495E" w:rsidR="00E31219" w:rsidRPr="007B1554" w:rsidRDefault="00A27733" w:rsidP="00763738">
            <w:pPr>
              <w:rPr>
                <w:rFonts w:ascii="Arial" w:hAnsi="Arial" w:cs="Arial"/>
                <w:b/>
              </w:rPr>
            </w:pPr>
            <w:r w:rsidRPr="00A27733">
              <w:rPr>
                <w:rFonts w:ascii="Arial" w:hAnsi="Arial" w:cs="Arial"/>
                <w:bCs/>
                <w:i/>
                <w:iCs/>
              </w:rPr>
              <w:t>Your contact information</w:t>
            </w:r>
          </w:p>
        </w:tc>
      </w:tr>
      <w:tr w:rsidR="0036025A" w:rsidRPr="007B1554" w14:paraId="0C9A32A0" w14:textId="77777777" w:rsidTr="005B2E18">
        <w:tc>
          <w:tcPr>
            <w:tcW w:w="2605" w:type="dxa"/>
          </w:tcPr>
          <w:p w14:paraId="4A172912" w14:textId="77777777" w:rsidR="0036025A" w:rsidRDefault="0036025A" w:rsidP="00FF1E32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ate</w:t>
            </w:r>
          </w:p>
          <w:p w14:paraId="758F6ADB" w14:textId="77777777" w:rsidR="00E84C6B" w:rsidRPr="007B1554" w:rsidRDefault="00E84C6B" w:rsidP="00FF1E32">
            <w:pPr>
              <w:rPr>
                <w:rFonts w:ascii="Arial" w:hAnsi="Arial" w:cs="Arial"/>
                <w:b/>
              </w:rPr>
            </w:pPr>
          </w:p>
        </w:tc>
        <w:tc>
          <w:tcPr>
            <w:tcW w:w="8185" w:type="dxa"/>
          </w:tcPr>
          <w:p w14:paraId="1A03532A" w14:textId="65AD7EC8" w:rsidR="0036025A" w:rsidRPr="00FF1E32" w:rsidRDefault="00A27733" w:rsidP="00FF1E32">
            <w:pPr>
              <w:rPr>
                <w:rFonts w:ascii="Arial" w:hAnsi="Arial" w:cs="Arial"/>
                <w:bCs/>
              </w:rPr>
            </w:pPr>
            <w:r w:rsidRPr="00A27733">
              <w:rPr>
                <w:rFonts w:ascii="Arial" w:hAnsi="Arial" w:cs="Arial"/>
                <w:bCs/>
                <w:i/>
                <w:iCs/>
              </w:rPr>
              <w:t>The date of the brief</w:t>
            </w:r>
          </w:p>
        </w:tc>
      </w:tr>
    </w:tbl>
    <w:p w14:paraId="1294D8BA" w14:textId="77777777" w:rsidR="00A42DD6" w:rsidRDefault="00A42DD6">
      <w:pPr>
        <w:rPr>
          <w:rFonts w:ascii="Arial" w:hAnsi="Arial" w:cs="Arial"/>
          <w:b/>
        </w:rPr>
      </w:pPr>
    </w:p>
    <w:p w14:paraId="734B1EAD" w14:textId="553D5EF4" w:rsidR="00BC228B" w:rsidRDefault="005B1638">
      <w:pPr>
        <w:rPr>
          <w:rFonts w:ascii="Arial" w:hAnsi="Arial" w:cs="Arial"/>
          <w:b/>
          <w:color w:val="D2766C"/>
        </w:rPr>
      </w:pPr>
      <w:r w:rsidRPr="004B02E7">
        <w:rPr>
          <w:rFonts w:ascii="Arial" w:hAnsi="Arial" w:cs="Arial"/>
          <w:b/>
          <w:color w:val="D2766C"/>
        </w:rPr>
        <w:t>T</w:t>
      </w:r>
      <w:r w:rsidR="004B02E7" w:rsidRPr="004B02E7">
        <w:rPr>
          <w:rFonts w:ascii="Arial" w:hAnsi="Arial" w:cs="Arial"/>
          <w:b/>
          <w:color w:val="D2766C"/>
        </w:rPr>
        <w:t>ask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64192F" w14:paraId="229EFC5D" w14:textId="77777777" w:rsidTr="0064192F">
        <w:tc>
          <w:tcPr>
            <w:tcW w:w="10790" w:type="dxa"/>
          </w:tcPr>
          <w:p w14:paraId="424B99B6" w14:textId="705842DD" w:rsidR="0064192F" w:rsidRPr="0064192F" w:rsidRDefault="0064192F">
            <w:pPr>
              <w:rPr>
                <w:rFonts w:ascii="Arial" w:hAnsi="Arial" w:cs="Arial"/>
                <w:bCs/>
                <w:i/>
                <w:iCs/>
              </w:rPr>
            </w:pPr>
            <w:r w:rsidRPr="0064192F">
              <w:rPr>
                <w:rFonts w:ascii="Arial" w:hAnsi="Arial" w:cs="Arial"/>
                <w:bCs/>
                <w:i/>
                <w:iCs/>
              </w:rPr>
              <w:t xml:space="preserve">Add here a brief description </w:t>
            </w:r>
            <w:r>
              <w:rPr>
                <w:rFonts w:ascii="Arial" w:hAnsi="Arial" w:cs="Arial"/>
                <w:bCs/>
                <w:i/>
                <w:iCs/>
              </w:rPr>
              <w:t>of</w:t>
            </w:r>
            <w:r w:rsidRPr="0064192F">
              <w:rPr>
                <w:rFonts w:ascii="Arial" w:hAnsi="Arial" w:cs="Arial"/>
                <w:bCs/>
                <w:i/>
                <w:iCs/>
              </w:rPr>
              <w:t xml:space="preserve"> the task.</w:t>
            </w:r>
          </w:p>
          <w:p w14:paraId="713928FA" w14:textId="77777777" w:rsidR="0064192F" w:rsidRDefault="0064192F">
            <w:pPr>
              <w:rPr>
                <w:rFonts w:ascii="Arial" w:hAnsi="Arial" w:cs="Arial"/>
                <w:b/>
                <w:color w:val="D2766C"/>
              </w:rPr>
            </w:pPr>
          </w:p>
          <w:p w14:paraId="6D40BD43" w14:textId="6F982E7B" w:rsidR="0064192F" w:rsidRPr="0064192F" w:rsidRDefault="0064192F">
            <w:pPr>
              <w:rPr>
                <w:rFonts w:ascii="Arial" w:hAnsi="Arial" w:cs="Arial"/>
                <w:bCs/>
                <w:i/>
                <w:iCs/>
              </w:rPr>
            </w:pPr>
            <w:r w:rsidRPr="0064192F">
              <w:rPr>
                <w:rFonts w:ascii="Arial" w:hAnsi="Arial" w:cs="Arial"/>
                <w:bCs/>
                <w:i/>
                <w:iCs/>
              </w:rPr>
              <w:t>Example: We’re requesting the agency to develop a creative strategy for the new product in our portfolio. This strategy will be used in our B2B promotion campaigns during 2023.</w:t>
            </w:r>
          </w:p>
          <w:p w14:paraId="116D2131" w14:textId="6954B1E2" w:rsidR="0064192F" w:rsidRDefault="0064192F">
            <w:pPr>
              <w:rPr>
                <w:rFonts w:ascii="Arial" w:hAnsi="Arial" w:cs="Arial"/>
                <w:b/>
                <w:color w:val="D2766C"/>
              </w:rPr>
            </w:pPr>
          </w:p>
        </w:tc>
      </w:tr>
    </w:tbl>
    <w:p w14:paraId="62C0C2A1" w14:textId="77777777" w:rsidR="0064192F" w:rsidRDefault="0064192F">
      <w:pPr>
        <w:rPr>
          <w:rFonts w:ascii="Arial" w:hAnsi="Arial" w:cs="Arial"/>
          <w:b/>
          <w:color w:val="D2766C"/>
        </w:rPr>
      </w:pPr>
    </w:p>
    <w:p w14:paraId="47826FD7" w14:textId="49C853C8" w:rsidR="0064192F" w:rsidRPr="004B02E7" w:rsidRDefault="001C31CF">
      <w:pPr>
        <w:rPr>
          <w:rFonts w:ascii="Arial" w:hAnsi="Arial" w:cs="Arial"/>
          <w:b/>
          <w:color w:val="D2766C"/>
        </w:rPr>
      </w:pPr>
      <w:r>
        <w:rPr>
          <w:rFonts w:ascii="Arial" w:hAnsi="Arial" w:cs="Arial"/>
          <w:b/>
          <w:color w:val="D2766C"/>
        </w:rPr>
        <w:t>Information for the agency (Note! This information is confidential!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8185"/>
      </w:tblGrid>
      <w:tr w:rsidR="002B4196" w14:paraId="6F25FD63" w14:textId="77777777" w:rsidTr="00E70B4A">
        <w:tc>
          <w:tcPr>
            <w:tcW w:w="2605" w:type="dxa"/>
          </w:tcPr>
          <w:p w14:paraId="77598F72" w14:textId="6E3A1131" w:rsidR="00E70B4A" w:rsidRDefault="005E7606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urrent situation</w:t>
            </w:r>
          </w:p>
        </w:tc>
        <w:tc>
          <w:tcPr>
            <w:tcW w:w="8185" w:type="dxa"/>
          </w:tcPr>
          <w:p w14:paraId="1CAC27B6" w14:textId="638354F3" w:rsidR="00A94FCF" w:rsidRPr="001C31CF" w:rsidRDefault="001C31CF" w:rsidP="005E7606">
            <w:pPr>
              <w:rPr>
                <w:rFonts w:ascii="Arial" w:hAnsi="Arial" w:cs="Arial"/>
                <w:bCs/>
                <w:i/>
                <w:iCs/>
              </w:rPr>
            </w:pPr>
            <w:r w:rsidRPr="001C31CF">
              <w:rPr>
                <w:rFonts w:ascii="Arial" w:hAnsi="Arial" w:cs="Arial"/>
                <w:bCs/>
                <w:i/>
                <w:iCs/>
              </w:rPr>
              <w:t xml:space="preserve">Describe </w:t>
            </w:r>
            <w:r>
              <w:rPr>
                <w:rFonts w:ascii="Arial" w:hAnsi="Arial" w:cs="Arial"/>
                <w:bCs/>
                <w:i/>
                <w:iCs/>
              </w:rPr>
              <w:t xml:space="preserve">the </w:t>
            </w:r>
            <w:r w:rsidRPr="001C31CF">
              <w:rPr>
                <w:rFonts w:ascii="Arial" w:hAnsi="Arial" w:cs="Arial"/>
                <w:bCs/>
                <w:i/>
                <w:iCs/>
              </w:rPr>
              <w:t>current market situation applicable to your company/product.</w:t>
            </w:r>
          </w:p>
          <w:p w14:paraId="41E0FBBB" w14:textId="12C4A2F4" w:rsidR="001C31CF" w:rsidRPr="00263EEE" w:rsidRDefault="001C31CF" w:rsidP="005E7606">
            <w:pPr>
              <w:rPr>
                <w:rFonts w:ascii="Arial" w:hAnsi="Arial" w:cs="Arial"/>
                <w:bCs/>
              </w:rPr>
            </w:pPr>
          </w:p>
        </w:tc>
      </w:tr>
      <w:tr w:rsidR="002B4196" w14:paraId="3585462B" w14:textId="77777777" w:rsidTr="00E70B4A">
        <w:tc>
          <w:tcPr>
            <w:tcW w:w="2605" w:type="dxa"/>
          </w:tcPr>
          <w:p w14:paraId="1F76B19C" w14:textId="261ABFA6" w:rsidR="00E70B4A" w:rsidRDefault="008A6CC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mpetitors</w:t>
            </w:r>
          </w:p>
        </w:tc>
        <w:tc>
          <w:tcPr>
            <w:tcW w:w="8185" w:type="dxa"/>
          </w:tcPr>
          <w:p w14:paraId="1D20B06A" w14:textId="77777777" w:rsidR="00D74840" w:rsidRDefault="00D74840">
            <w:pPr>
              <w:rPr>
                <w:rFonts w:ascii="Arial" w:hAnsi="Arial" w:cs="Arial"/>
                <w:bCs/>
              </w:rPr>
            </w:pPr>
          </w:p>
          <w:p w14:paraId="6DE75503" w14:textId="6CC1FB91" w:rsidR="00873C9E" w:rsidRPr="001C31CF" w:rsidRDefault="001C31CF">
            <w:pPr>
              <w:rPr>
                <w:rFonts w:ascii="Arial" w:hAnsi="Arial" w:cs="Arial"/>
                <w:bCs/>
                <w:i/>
                <w:iCs/>
              </w:rPr>
            </w:pPr>
            <w:r w:rsidRPr="001C31CF">
              <w:rPr>
                <w:rFonts w:ascii="Arial" w:hAnsi="Arial" w:cs="Arial"/>
                <w:bCs/>
                <w:i/>
                <w:iCs/>
              </w:rPr>
              <w:t>Describe your peer competitors</w:t>
            </w:r>
            <w:r w:rsidR="00EC049D">
              <w:rPr>
                <w:rFonts w:ascii="Arial" w:hAnsi="Arial" w:cs="Arial"/>
                <w:bCs/>
                <w:i/>
                <w:iCs/>
              </w:rPr>
              <w:t>; their market activity</w:t>
            </w:r>
          </w:p>
          <w:p w14:paraId="27885DDA" w14:textId="314F7403" w:rsidR="00873C9E" w:rsidRPr="002D3C18" w:rsidRDefault="00873C9E">
            <w:pPr>
              <w:rPr>
                <w:rFonts w:ascii="Arial" w:hAnsi="Arial" w:cs="Arial"/>
                <w:bCs/>
              </w:rPr>
            </w:pPr>
          </w:p>
        </w:tc>
      </w:tr>
      <w:tr w:rsidR="002B4196" w14:paraId="69DCE47C" w14:textId="77777777" w:rsidTr="00E70B4A">
        <w:tc>
          <w:tcPr>
            <w:tcW w:w="2605" w:type="dxa"/>
          </w:tcPr>
          <w:p w14:paraId="54E1AE85" w14:textId="227168B4" w:rsidR="00E70B4A" w:rsidRDefault="001C31C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A/Personas</w:t>
            </w:r>
          </w:p>
        </w:tc>
        <w:tc>
          <w:tcPr>
            <w:tcW w:w="8185" w:type="dxa"/>
          </w:tcPr>
          <w:p w14:paraId="1228A36C" w14:textId="77777777" w:rsidR="00D74840" w:rsidRDefault="00D74840">
            <w:pPr>
              <w:rPr>
                <w:rFonts w:ascii="Arial" w:hAnsi="Arial" w:cs="Arial"/>
                <w:bCs/>
              </w:rPr>
            </w:pPr>
          </w:p>
          <w:p w14:paraId="45774964" w14:textId="3C00E146" w:rsidR="00E70B4A" w:rsidRPr="001C31CF" w:rsidRDefault="001C31CF">
            <w:pPr>
              <w:rPr>
                <w:rFonts w:ascii="Arial" w:hAnsi="Arial" w:cs="Arial"/>
                <w:bCs/>
                <w:i/>
                <w:iCs/>
              </w:rPr>
            </w:pPr>
            <w:r w:rsidRPr="001C31CF">
              <w:rPr>
                <w:rFonts w:ascii="Arial" w:hAnsi="Arial" w:cs="Arial"/>
                <w:bCs/>
                <w:i/>
                <w:iCs/>
              </w:rPr>
              <w:t>Describe here your market segment, target audience and personas</w:t>
            </w:r>
            <w:r>
              <w:rPr>
                <w:rFonts w:ascii="Arial" w:hAnsi="Arial" w:cs="Arial"/>
                <w:bCs/>
                <w:i/>
                <w:iCs/>
              </w:rPr>
              <w:t>.</w:t>
            </w:r>
          </w:p>
          <w:p w14:paraId="27A3FC41" w14:textId="7FC1770B" w:rsidR="009102F3" w:rsidRDefault="009102F3">
            <w:pPr>
              <w:rPr>
                <w:rFonts w:ascii="Arial" w:hAnsi="Arial" w:cs="Arial"/>
                <w:b/>
              </w:rPr>
            </w:pPr>
          </w:p>
          <w:p w14:paraId="70F1086B" w14:textId="71BF4064" w:rsidR="009102F3" w:rsidRDefault="009102F3">
            <w:pPr>
              <w:rPr>
                <w:rFonts w:ascii="Arial" w:hAnsi="Arial" w:cs="Arial"/>
                <w:b/>
              </w:rPr>
            </w:pPr>
          </w:p>
        </w:tc>
      </w:tr>
      <w:tr w:rsidR="002B4196" w14:paraId="5EAF90CC" w14:textId="77777777" w:rsidTr="00E70B4A">
        <w:tc>
          <w:tcPr>
            <w:tcW w:w="2605" w:type="dxa"/>
          </w:tcPr>
          <w:p w14:paraId="5A364D60" w14:textId="33EDCC16" w:rsidR="00E70B4A" w:rsidRDefault="001C31C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A Challenges/Pain Points</w:t>
            </w:r>
          </w:p>
        </w:tc>
        <w:tc>
          <w:tcPr>
            <w:tcW w:w="8185" w:type="dxa"/>
          </w:tcPr>
          <w:p w14:paraId="48155607" w14:textId="77777777" w:rsidR="00725783" w:rsidRPr="001C31CF" w:rsidRDefault="00725783">
            <w:pPr>
              <w:rPr>
                <w:rFonts w:ascii="Arial" w:hAnsi="Arial" w:cs="Arial"/>
                <w:bCs/>
                <w:i/>
                <w:iCs/>
              </w:rPr>
            </w:pPr>
          </w:p>
          <w:p w14:paraId="49AEBF64" w14:textId="31B83781" w:rsidR="00513BE0" w:rsidRPr="001C31CF" w:rsidRDefault="001C31CF">
            <w:pPr>
              <w:rPr>
                <w:rFonts w:ascii="Arial" w:hAnsi="Arial" w:cs="Arial"/>
                <w:bCs/>
                <w:i/>
                <w:iCs/>
              </w:rPr>
            </w:pPr>
            <w:r w:rsidRPr="001C31CF">
              <w:rPr>
                <w:rFonts w:ascii="Arial" w:hAnsi="Arial" w:cs="Arial"/>
                <w:bCs/>
                <w:i/>
                <w:iCs/>
              </w:rPr>
              <w:t>Describe here your target audience</w:t>
            </w:r>
            <w:r>
              <w:rPr>
                <w:rFonts w:ascii="Arial" w:hAnsi="Arial" w:cs="Arial"/>
                <w:bCs/>
                <w:i/>
                <w:iCs/>
              </w:rPr>
              <w:t xml:space="preserve"> challenges</w:t>
            </w:r>
          </w:p>
          <w:p w14:paraId="70433E07" w14:textId="428A2B5F" w:rsidR="001C31CF" w:rsidRPr="001C31CF" w:rsidRDefault="001C31CF">
            <w:pPr>
              <w:rPr>
                <w:rFonts w:ascii="Arial" w:hAnsi="Arial" w:cs="Arial"/>
                <w:bCs/>
                <w:i/>
                <w:iCs/>
              </w:rPr>
            </w:pPr>
          </w:p>
        </w:tc>
      </w:tr>
      <w:tr w:rsidR="002B4196" w14:paraId="4F564217" w14:textId="77777777" w:rsidTr="00E70B4A">
        <w:tc>
          <w:tcPr>
            <w:tcW w:w="2605" w:type="dxa"/>
          </w:tcPr>
          <w:p w14:paraId="2D4770FA" w14:textId="57CA89CD" w:rsidR="00B1111B" w:rsidRDefault="001C31C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How your product solves TA challenges</w:t>
            </w:r>
          </w:p>
        </w:tc>
        <w:tc>
          <w:tcPr>
            <w:tcW w:w="8185" w:type="dxa"/>
          </w:tcPr>
          <w:p w14:paraId="05257746" w14:textId="77777777" w:rsidR="00725783" w:rsidRDefault="00725783">
            <w:pPr>
              <w:rPr>
                <w:rFonts w:ascii="Arial" w:hAnsi="Arial" w:cs="Arial"/>
                <w:bCs/>
              </w:rPr>
            </w:pPr>
          </w:p>
          <w:p w14:paraId="0050615C" w14:textId="05B876E7" w:rsidR="00B1111B" w:rsidRPr="001C31CF" w:rsidRDefault="001C31CF">
            <w:pPr>
              <w:rPr>
                <w:rFonts w:ascii="Arial" w:hAnsi="Arial" w:cs="Arial"/>
                <w:bCs/>
                <w:i/>
                <w:iCs/>
              </w:rPr>
            </w:pPr>
            <w:r w:rsidRPr="001C31CF">
              <w:rPr>
                <w:rFonts w:ascii="Arial" w:hAnsi="Arial" w:cs="Arial"/>
                <w:bCs/>
                <w:i/>
                <w:iCs/>
              </w:rPr>
              <w:t>Describe here how your TA will solve their challenges if they have your product</w:t>
            </w:r>
          </w:p>
          <w:p w14:paraId="58375AFE" w14:textId="77777777" w:rsidR="001C31CF" w:rsidRPr="001C31CF" w:rsidRDefault="001C31CF">
            <w:pPr>
              <w:rPr>
                <w:rFonts w:ascii="Arial" w:hAnsi="Arial" w:cs="Arial"/>
                <w:bCs/>
                <w:i/>
                <w:iCs/>
              </w:rPr>
            </w:pPr>
          </w:p>
          <w:p w14:paraId="7EA5EA1B" w14:textId="10647126" w:rsidR="001C31CF" w:rsidRPr="001C31CF" w:rsidRDefault="001C31CF">
            <w:pPr>
              <w:rPr>
                <w:rFonts w:ascii="Arial" w:hAnsi="Arial" w:cs="Arial"/>
                <w:bCs/>
                <w:i/>
                <w:iCs/>
              </w:rPr>
            </w:pPr>
            <w:r w:rsidRPr="001C31CF">
              <w:rPr>
                <w:rFonts w:ascii="Arial" w:hAnsi="Arial" w:cs="Arial"/>
                <w:bCs/>
                <w:i/>
                <w:iCs/>
              </w:rPr>
              <w:t>Indicate your product differentiators and USP (unique sales proposition)</w:t>
            </w:r>
          </w:p>
          <w:p w14:paraId="28C60262" w14:textId="58383068" w:rsidR="001C31CF" w:rsidRPr="00B1111B" w:rsidRDefault="001C31CF">
            <w:pPr>
              <w:rPr>
                <w:rFonts w:ascii="Arial" w:hAnsi="Arial" w:cs="Arial"/>
                <w:bCs/>
              </w:rPr>
            </w:pPr>
          </w:p>
        </w:tc>
      </w:tr>
      <w:tr w:rsidR="002B4196" w14:paraId="71C5CCA3" w14:textId="77777777" w:rsidTr="00E70B4A">
        <w:tc>
          <w:tcPr>
            <w:tcW w:w="2605" w:type="dxa"/>
          </w:tcPr>
          <w:p w14:paraId="08C68B83" w14:textId="25EB863F" w:rsidR="00B83747" w:rsidRDefault="001C31C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Product </w:t>
            </w:r>
            <w:r w:rsidR="00D01084">
              <w:rPr>
                <w:rFonts w:ascii="Arial" w:hAnsi="Arial" w:cs="Arial"/>
                <w:b/>
              </w:rPr>
              <w:t xml:space="preserve">strategy and </w:t>
            </w:r>
            <w:r>
              <w:rPr>
                <w:rFonts w:ascii="Arial" w:hAnsi="Arial" w:cs="Arial"/>
                <w:b/>
              </w:rPr>
              <w:t>positioning</w:t>
            </w:r>
          </w:p>
        </w:tc>
        <w:tc>
          <w:tcPr>
            <w:tcW w:w="8185" w:type="dxa"/>
          </w:tcPr>
          <w:p w14:paraId="11F7222D" w14:textId="77777777" w:rsidR="001C31CF" w:rsidRDefault="001C31CF" w:rsidP="001C31CF">
            <w:pPr>
              <w:rPr>
                <w:rFonts w:ascii="Arial" w:hAnsi="Arial" w:cs="Arial"/>
                <w:bCs/>
                <w:i/>
                <w:iCs/>
              </w:rPr>
            </w:pPr>
          </w:p>
          <w:p w14:paraId="51416758" w14:textId="49C6B75A" w:rsidR="00D650C1" w:rsidRPr="001C31CF" w:rsidRDefault="001C31CF" w:rsidP="001C31CF">
            <w:pPr>
              <w:rPr>
                <w:rFonts w:ascii="Arial" w:hAnsi="Arial" w:cs="Arial"/>
                <w:bCs/>
                <w:i/>
                <w:iCs/>
              </w:rPr>
            </w:pPr>
            <w:r w:rsidRPr="001C31CF">
              <w:rPr>
                <w:rFonts w:ascii="Arial" w:hAnsi="Arial" w:cs="Arial"/>
                <w:bCs/>
                <w:i/>
                <w:iCs/>
              </w:rPr>
              <w:t xml:space="preserve">Indicate here your product/company </w:t>
            </w:r>
            <w:r w:rsidR="00D01084">
              <w:rPr>
                <w:rFonts w:ascii="Arial" w:hAnsi="Arial" w:cs="Arial"/>
                <w:bCs/>
                <w:i/>
                <w:iCs/>
              </w:rPr>
              <w:t>strategy/</w:t>
            </w:r>
            <w:r w:rsidRPr="001C31CF">
              <w:rPr>
                <w:rFonts w:ascii="Arial" w:hAnsi="Arial" w:cs="Arial"/>
                <w:bCs/>
                <w:i/>
                <w:iCs/>
              </w:rPr>
              <w:t>positioning</w:t>
            </w:r>
          </w:p>
          <w:p w14:paraId="43E2E05B" w14:textId="71186E03" w:rsidR="00D650C1" w:rsidRPr="00CD5C37" w:rsidRDefault="00D650C1" w:rsidP="00CD5C37">
            <w:pPr>
              <w:ind w:left="360"/>
              <w:rPr>
                <w:rFonts w:ascii="Arial" w:hAnsi="Arial" w:cs="Arial"/>
                <w:bCs/>
              </w:rPr>
            </w:pPr>
          </w:p>
        </w:tc>
      </w:tr>
      <w:tr w:rsidR="002B4196" w14:paraId="50259B1C" w14:textId="77777777" w:rsidTr="00E70B4A">
        <w:tc>
          <w:tcPr>
            <w:tcW w:w="2605" w:type="dxa"/>
          </w:tcPr>
          <w:p w14:paraId="2D78296E" w14:textId="1798EEBA" w:rsidR="009202D9" w:rsidRDefault="001C31C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>Product message to the TA</w:t>
            </w:r>
          </w:p>
        </w:tc>
        <w:tc>
          <w:tcPr>
            <w:tcW w:w="8185" w:type="dxa"/>
          </w:tcPr>
          <w:p w14:paraId="75DA3B65" w14:textId="79D9D7E3" w:rsidR="009202D9" w:rsidRPr="001C31CF" w:rsidRDefault="001C31CF" w:rsidP="001C31CF">
            <w:pPr>
              <w:rPr>
                <w:rFonts w:ascii="Arial" w:hAnsi="Arial" w:cs="Arial"/>
                <w:bCs/>
              </w:rPr>
            </w:pPr>
            <w:r w:rsidRPr="009E58C0">
              <w:rPr>
                <w:rFonts w:ascii="Arial" w:hAnsi="Arial" w:cs="Arial"/>
                <w:bCs/>
                <w:i/>
                <w:iCs/>
              </w:rPr>
              <w:t>If applicable, write here your messaging to the TA. It should be 1 sentence.</w:t>
            </w:r>
          </w:p>
        </w:tc>
      </w:tr>
    </w:tbl>
    <w:p w14:paraId="0DAB4110" w14:textId="77777777" w:rsidR="001869DF" w:rsidRDefault="001869DF">
      <w:pPr>
        <w:rPr>
          <w:rFonts w:ascii="Arial" w:hAnsi="Arial" w:cs="Arial"/>
          <w:b/>
        </w:rPr>
      </w:pPr>
    </w:p>
    <w:p w14:paraId="1ACE95F1" w14:textId="048D4FD3" w:rsidR="00B77599" w:rsidRDefault="00B77599">
      <w:pPr>
        <w:rPr>
          <w:rFonts w:ascii="Arial" w:hAnsi="Arial" w:cs="Arial"/>
          <w:b/>
          <w:color w:val="D2766C"/>
        </w:rPr>
      </w:pPr>
      <w:r w:rsidRPr="00B77599">
        <w:rPr>
          <w:rFonts w:ascii="Arial" w:hAnsi="Arial" w:cs="Arial"/>
          <w:b/>
          <w:color w:val="D2766C"/>
        </w:rPr>
        <w:t>Task descri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8185"/>
      </w:tblGrid>
      <w:tr w:rsidR="009E58C0" w14:paraId="0881470C" w14:textId="77777777" w:rsidTr="009E58C0">
        <w:tc>
          <w:tcPr>
            <w:tcW w:w="2605" w:type="dxa"/>
          </w:tcPr>
          <w:p w14:paraId="70930B5A" w14:textId="1D2E41E0" w:rsidR="009E58C0" w:rsidRDefault="009E58C0">
            <w:pPr>
              <w:rPr>
                <w:rFonts w:ascii="Arial" w:hAnsi="Arial" w:cs="Arial"/>
                <w:b/>
                <w:color w:val="D2766C"/>
              </w:rPr>
            </w:pPr>
            <w:r w:rsidRPr="009E58C0">
              <w:rPr>
                <w:rFonts w:ascii="Arial" w:hAnsi="Arial" w:cs="Arial"/>
                <w:b/>
              </w:rPr>
              <w:t>Task details</w:t>
            </w:r>
          </w:p>
        </w:tc>
        <w:tc>
          <w:tcPr>
            <w:tcW w:w="8185" w:type="dxa"/>
          </w:tcPr>
          <w:p w14:paraId="06B52F93" w14:textId="77777777" w:rsidR="009E58C0" w:rsidRPr="009E58C0" w:rsidRDefault="009E58C0" w:rsidP="009E58C0">
            <w:pPr>
              <w:rPr>
                <w:rFonts w:ascii="Arial" w:hAnsi="Arial" w:cs="Arial"/>
                <w:bCs/>
                <w:i/>
                <w:iCs/>
              </w:rPr>
            </w:pPr>
            <w:r w:rsidRPr="009E58C0">
              <w:rPr>
                <w:rFonts w:ascii="Arial" w:hAnsi="Arial" w:cs="Arial"/>
                <w:bCs/>
                <w:i/>
                <w:iCs/>
              </w:rPr>
              <w:t>Write here in detail what you need from the agency. Example:</w:t>
            </w:r>
          </w:p>
          <w:p w14:paraId="6FEEDDE9" w14:textId="77777777" w:rsidR="009E58C0" w:rsidRPr="009E58C0" w:rsidRDefault="009E58C0" w:rsidP="009E58C0">
            <w:pPr>
              <w:rPr>
                <w:rFonts w:ascii="Arial" w:hAnsi="Arial" w:cs="Arial"/>
                <w:bCs/>
                <w:i/>
                <w:iCs/>
              </w:rPr>
            </w:pPr>
          </w:p>
          <w:p w14:paraId="39C426BC" w14:textId="77777777" w:rsidR="009E58C0" w:rsidRPr="009E58C0" w:rsidRDefault="009E58C0" w:rsidP="009E58C0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bCs/>
                <w:i/>
                <w:iCs/>
              </w:rPr>
            </w:pPr>
            <w:r w:rsidRPr="009E58C0">
              <w:rPr>
                <w:rFonts w:ascii="Arial" w:hAnsi="Arial" w:cs="Arial"/>
                <w:bCs/>
                <w:i/>
                <w:iCs/>
              </w:rPr>
              <w:t>Create a creative strategy for the “X” product:</w:t>
            </w:r>
          </w:p>
          <w:p w14:paraId="350ED423" w14:textId="77777777" w:rsidR="009E58C0" w:rsidRPr="009E58C0" w:rsidRDefault="009E58C0" w:rsidP="009E58C0">
            <w:pPr>
              <w:pStyle w:val="ListParagraph"/>
              <w:numPr>
                <w:ilvl w:val="1"/>
                <w:numId w:val="30"/>
              </w:numPr>
              <w:rPr>
                <w:rFonts w:ascii="Arial" w:hAnsi="Arial" w:cs="Arial"/>
                <w:bCs/>
                <w:i/>
                <w:iCs/>
              </w:rPr>
            </w:pPr>
            <w:r w:rsidRPr="009E58C0">
              <w:rPr>
                <w:rFonts w:ascii="Arial" w:hAnsi="Arial" w:cs="Arial"/>
                <w:bCs/>
                <w:i/>
                <w:iCs/>
              </w:rPr>
              <w:t>Provide min 3 creative concepts with an explanation (use banner/poster format)</w:t>
            </w:r>
          </w:p>
          <w:p w14:paraId="14ED1464" w14:textId="77777777" w:rsidR="009E58C0" w:rsidRPr="009E58C0" w:rsidRDefault="009E58C0" w:rsidP="009E58C0">
            <w:pPr>
              <w:pStyle w:val="ListParagraph"/>
              <w:numPr>
                <w:ilvl w:val="1"/>
                <w:numId w:val="30"/>
              </w:numPr>
              <w:rPr>
                <w:rFonts w:ascii="Arial" w:hAnsi="Arial" w:cs="Arial"/>
                <w:bCs/>
                <w:i/>
                <w:iCs/>
              </w:rPr>
            </w:pPr>
            <w:r w:rsidRPr="009E58C0">
              <w:rPr>
                <w:rFonts w:ascii="Arial" w:hAnsi="Arial" w:cs="Arial"/>
                <w:bCs/>
                <w:i/>
                <w:iCs/>
              </w:rPr>
              <w:t>Provide slogans for the promo campaign within the concepts</w:t>
            </w:r>
          </w:p>
          <w:p w14:paraId="6633F35A" w14:textId="77777777" w:rsidR="009E58C0" w:rsidRPr="009E58C0" w:rsidRDefault="009E58C0" w:rsidP="009E58C0">
            <w:pPr>
              <w:pStyle w:val="ListParagraph"/>
              <w:numPr>
                <w:ilvl w:val="1"/>
                <w:numId w:val="30"/>
              </w:numPr>
              <w:rPr>
                <w:rFonts w:ascii="Arial" w:hAnsi="Arial" w:cs="Arial"/>
                <w:bCs/>
                <w:i/>
                <w:iCs/>
              </w:rPr>
            </w:pPr>
            <w:r w:rsidRPr="009E58C0">
              <w:rPr>
                <w:rFonts w:ascii="Arial" w:hAnsi="Arial" w:cs="Arial"/>
                <w:bCs/>
                <w:i/>
                <w:iCs/>
              </w:rPr>
              <w:t>Provide suggestions to marketing promotion channels within the draft concepts (optional!)</w:t>
            </w:r>
          </w:p>
          <w:p w14:paraId="720BB848" w14:textId="77777777" w:rsidR="009E58C0" w:rsidRPr="009E58C0" w:rsidRDefault="009E58C0" w:rsidP="009E58C0">
            <w:pPr>
              <w:pStyle w:val="ListParagraph"/>
              <w:ind w:left="1440"/>
              <w:rPr>
                <w:rFonts w:ascii="Arial" w:hAnsi="Arial" w:cs="Arial"/>
                <w:bCs/>
                <w:i/>
                <w:iCs/>
              </w:rPr>
            </w:pPr>
          </w:p>
          <w:p w14:paraId="46A99446" w14:textId="77777777" w:rsidR="009E58C0" w:rsidRPr="009E58C0" w:rsidRDefault="009E58C0" w:rsidP="009E58C0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bCs/>
                <w:i/>
                <w:iCs/>
              </w:rPr>
            </w:pPr>
            <w:r w:rsidRPr="009E58C0">
              <w:rPr>
                <w:rFonts w:ascii="Arial" w:hAnsi="Arial" w:cs="Arial"/>
                <w:bCs/>
                <w:i/>
                <w:iCs/>
              </w:rPr>
              <w:t>After the concept is approved, create marketing assets:</w:t>
            </w:r>
          </w:p>
          <w:p w14:paraId="72AA0D7B" w14:textId="3186D2F0" w:rsidR="009E58C0" w:rsidRPr="009E58C0" w:rsidRDefault="009E58C0" w:rsidP="009E58C0">
            <w:pPr>
              <w:pStyle w:val="ListParagraph"/>
              <w:numPr>
                <w:ilvl w:val="1"/>
                <w:numId w:val="30"/>
              </w:numPr>
              <w:rPr>
                <w:rFonts w:ascii="Arial" w:hAnsi="Arial" w:cs="Arial"/>
                <w:bCs/>
                <w:i/>
                <w:iCs/>
              </w:rPr>
            </w:pPr>
            <w:r w:rsidRPr="009E58C0">
              <w:rPr>
                <w:rFonts w:ascii="Arial" w:hAnsi="Arial" w:cs="Arial"/>
                <w:bCs/>
                <w:i/>
                <w:iCs/>
              </w:rPr>
              <w:t>Banner for the outdoor</w:t>
            </w:r>
            <w:r w:rsidRPr="009E58C0">
              <w:rPr>
                <w:rFonts w:ascii="Arial" w:hAnsi="Arial" w:cs="Arial"/>
                <w:bCs/>
                <w:i/>
                <w:iCs/>
              </w:rPr>
              <w:t xml:space="preserve"> (size)</w:t>
            </w:r>
          </w:p>
          <w:p w14:paraId="00D40F8A" w14:textId="0D2DBF90" w:rsidR="009E58C0" w:rsidRPr="009E58C0" w:rsidRDefault="009E58C0" w:rsidP="009E58C0">
            <w:pPr>
              <w:pStyle w:val="ListParagraph"/>
              <w:numPr>
                <w:ilvl w:val="1"/>
                <w:numId w:val="30"/>
              </w:numPr>
              <w:rPr>
                <w:rFonts w:ascii="Arial" w:hAnsi="Arial" w:cs="Arial"/>
                <w:bCs/>
                <w:i/>
                <w:iCs/>
              </w:rPr>
            </w:pPr>
            <w:r w:rsidRPr="009E58C0">
              <w:rPr>
                <w:rFonts w:ascii="Arial" w:hAnsi="Arial" w:cs="Arial"/>
                <w:bCs/>
                <w:i/>
                <w:iCs/>
              </w:rPr>
              <w:t>Digital banners with the following sizes</w:t>
            </w:r>
            <w:r w:rsidRPr="009E58C0">
              <w:rPr>
                <w:rFonts w:ascii="Arial" w:hAnsi="Arial" w:cs="Arial"/>
                <w:bCs/>
                <w:i/>
                <w:iCs/>
              </w:rPr>
              <w:t>: (sizes)</w:t>
            </w:r>
          </w:p>
          <w:p w14:paraId="721D23CD" w14:textId="3F52D199" w:rsidR="009E58C0" w:rsidRPr="009E58C0" w:rsidRDefault="009E58C0" w:rsidP="009E58C0">
            <w:pPr>
              <w:pStyle w:val="ListParagraph"/>
              <w:numPr>
                <w:ilvl w:val="1"/>
                <w:numId w:val="30"/>
              </w:numPr>
              <w:rPr>
                <w:rFonts w:ascii="Arial" w:hAnsi="Arial" w:cs="Arial"/>
                <w:bCs/>
                <w:i/>
                <w:iCs/>
              </w:rPr>
            </w:pPr>
            <w:r w:rsidRPr="009E58C0">
              <w:rPr>
                <w:rFonts w:ascii="Arial" w:hAnsi="Arial" w:cs="Arial"/>
                <w:bCs/>
                <w:i/>
                <w:iCs/>
              </w:rPr>
              <w:t>Short doodle explainer video (5 min)</w:t>
            </w:r>
          </w:p>
          <w:p w14:paraId="54EB781A" w14:textId="40981726" w:rsidR="009E58C0" w:rsidRPr="009E58C0" w:rsidRDefault="009E58C0" w:rsidP="009E58C0">
            <w:pPr>
              <w:pStyle w:val="ListParagraph"/>
              <w:numPr>
                <w:ilvl w:val="1"/>
                <w:numId w:val="30"/>
              </w:numPr>
              <w:rPr>
                <w:rFonts w:ascii="Arial" w:hAnsi="Arial" w:cs="Arial"/>
                <w:bCs/>
                <w:i/>
                <w:iCs/>
              </w:rPr>
            </w:pPr>
            <w:r w:rsidRPr="009E58C0">
              <w:rPr>
                <w:rFonts w:ascii="Arial" w:hAnsi="Arial" w:cs="Arial"/>
                <w:bCs/>
                <w:i/>
                <w:iCs/>
              </w:rPr>
              <w:t>Mock-up of the brochure (1 page for the sales team)</w:t>
            </w:r>
          </w:p>
          <w:p w14:paraId="411D32E3" w14:textId="01875A19" w:rsidR="009E58C0" w:rsidRPr="009E58C0" w:rsidRDefault="009E58C0" w:rsidP="009E58C0">
            <w:pPr>
              <w:pStyle w:val="ListParagraph"/>
              <w:numPr>
                <w:ilvl w:val="1"/>
                <w:numId w:val="30"/>
              </w:numPr>
              <w:rPr>
                <w:rFonts w:ascii="Arial" w:hAnsi="Arial" w:cs="Arial"/>
                <w:bCs/>
                <w:i/>
                <w:iCs/>
              </w:rPr>
            </w:pPr>
            <w:r w:rsidRPr="009E58C0">
              <w:rPr>
                <w:rFonts w:ascii="Arial" w:hAnsi="Arial" w:cs="Arial"/>
                <w:bCs/>
                <w:i/>
                <w:iCs/>
              </w:rPr>
              <w:t xml:space="preserve">Mock-up for the booth </w:t>
            </w:r>
          </w:p>
          <w:p w14:paraId="5427735B" w14:textId="77777777" w:rsidR="009E58C0" w:rsidRPr="009E58C0" w:rsidRDefault="009E58C0">
            <w:pPr>
              <w:rPr>
                <w:rFonts w:ascii="Arial" w:hAnsi="Arial" w:cs="Arial"/>
                <w:bCs/>
                <w:i/>
                <w:iCs/>
              </w:rPr>
            </w:pPr>
          </w:p>
        </w:tc>
      </w:tr>
      <w:tr w:rsidR="009E58C0" w14:paraId="46D6679C" w14:textId="77777777" w:rsidTr="009E58C0">
        <w:tc>
          <w:tcPr>
            <w:tcW w:w="2605" w:type="dxa"/>
          </w:tcPr>
          <w:p w14:paraId="628F5ACB" w14:textId="5ADBF3FD" w:rsidR="009E58C0" w:rsidRPr="009E58C0" w:rsidRDefault="009E58C0">
            <w:pPr>
              <w:rPr>
                <w:rFonts w:ascii="Arial" w:hAnsi="Arial" w:cs="Arial"/>
                <w:b/>
              </w:rPr>
            </w:pPr>
            <w:r w:rsidRPr="009E58C0">
              <w:rPr>
                <w:rFonts w:ascii="Arial" w:hAnsi="Arial" w:cs="Arial"/>
                <w:b/>
              </w:rPr>
              <w:t>Restrictions</w:t>
            </w:r>
          </w:p>
        </w:tc>
        <w:tc>
          <w:tcPr>
            <w:tcW w:w="8185" w:type="dxa"/>
          </w:tcPr>
          <w:p w14:paraId="0B1A6EB4" w14:textId="3E7D0E7D" w:rsidR="009E58C0" w:rsidRDefault="009E58C0">
            <w:pPr>
              <w:rPr>
                <w:rFonts w:ascii="Arial" w:hAnsi="Arial" w:cs="Arial"/>
                <w:bCs/>
                <w:i/>
                <w:iCs/>
              </w:rPr>
            </w:pPr>
            <w:r>
              <w:rPr>
                <w:rFonts w:ascii="Arial" w:hAnsi="Arial" w:cs="Arial"/>
                <w:bCs/>
                <w:i/>
                <w:iCs/>
              </w:rPr>
              <w:t>Describe brand or other restrictions. For example:</w:t>
            </w:r>
          </w:p>
          <w:p w14:paraId="2AAE1DF5" w14:textId="77777777" w:rsidR="009E58C0" w:rsidRDefault="009E58C0">
            <w:pPr>
              <w:rPr>
                <w:rFonts w:ascii="Arial" w:hAnsi="Arial" w:cs="Arial"/>
                <w:bCs/>
                <w:i/>
                <w:iCs/>
              </w:rPr>
            </w:pPr>
          </w:p>
          <w:p w14:paraId="0FFAC781" w14:textId="6A249C78" w:rsidR="009E58C0" w:rsidRPr="009E58C0" w:rsidRDefault="009E58C0">
            <w:pPr>
              <w:rPr>
                <w:rFonts w:ascii="Arial" w:hAnsi="Arial" w:cs="Arial"/>
                <w:bCs/>
                <w:i/>
                <w:iCs/>
              </w:rPr>
            </w:pPr>
            <w:r w:rsidRPr="009E58C0">
              <w:rPr>
                <w:rFonts w:ascii="Arial" w:hAnsi="Arial" w:cs="Arial"/>
                <w:bCs/>
                <w:i/>
                <w:iCs/>
              </w:rPr>
              <w:t xml:space="preserve">Don’t use images with laptops (our competitors use </w:t>
            </w:r>
            <w:r>
              <w:rPr>
                <w:rFonts w:ascii="Arial" w:hAnsi="Arial" w:cs="Arial"/>
                <w:bCs/>
                <w:i/>
                <w:iCs/>
              </w:rPr>
              <w:t>them</w:t>
            </w:r>
            <w:r w:rsidRPr="009E58C0">
              <w:rPr>
                <w:rFonts w:ascii="Arial" w:hAnsi="Arial" w:cs="Arial"/>
                <w:bCs/>
                <w:i/>
                <w:iCs/>
              </w:rPr>
              <w:t xml:space="preserve"> very often)</w:t>
            </w:r>
          </w:p>
          <w:p w14:paraId="309B09DE" w14:textId="432C27AC" w:rsidR="009E58C0" w:rsidRPr="009E58C0" w:rsidRDefault="009E58C0">
            <w:pPr>
              <w:rPr>
                <w:rFonts w:ascii="Arial" w:hAnsi="Arial" w:cs="Arial"/>
                <w:bCs/>
                <w:i/>
                <w:iCs/>
              </w:rPr>
            </w:pPr>
          </w:p>
        </w:tc>
      </w:tr>
      <w:tr w:rsidR="009E58C0" w14:paraId="47831032" w14:textId="77777777" w:rsidTr="009E58C0">
        <w:tc>
          <w:tcPr>
            <w:tcW w:w="2605" w:type="dxa"/>
          </w:tcPr>
          <w:p w14:paraId="2A519CF9" w14:textId="111A6667" w:rsidR="009E58C0" w:rsidRPr="009E58C0" w:rsidRDefault="009E58C0">
            <w:pPr>
              <w:rPr>
                <w:rFonts w:ascii="Arial" w:hAnsi="Arial" w:cs="Arial"/>
                <w:b/>
              </w:rPr>
            </w:pPr>
            <w:r w:rsidRPr="009E58C0">
              <w:rPr>
                <w:rFonts w:ascii="Arial" w:hAnsi="Arial" w:cs="Arial"/>
                <w:b/>
              </w:rPr>
              <w:t>Budget</w:t>
            </w:r>
          </w:p>
        </w:tc>
        <w:tc>
          <w:tcPr>
            <w:tcW w:w="8185" w:type="dxa"/>
          </w:tcPr>
          <w:p w14:paraId="2827DF98" w14:textId="77777777" w:rsidR="009E58C0" w:rsidRDefault="009E58C0">
            <w:pPr>
              <w:rPr>
                <w:rFonts w:ascii="Arial" w:hAnsi="Arial" w:cs="Arial"/>
                <w:bCs/>
                <w:i/>
                <w:iCs/>
              </w:rPr>
            </w:pPr>
          </w:p>
          <w:p w14:paraId="4CE21F60" w14:textId="2AA4653B" w:rsidR="009E58C0" w:rsidRDefault="009E58C0">
            <w:pPr>
              <w:rPr>
                <w:rFonts w:ascii="Arial" w:hAnsi="Arial" w:cs="Arial"/>
                <w:bCs/>
                <w:i/>
                <w:iCs/>
              </w:rPr>
            </w:pPr>
            <w:r>
              <w:rPr>
                <w:rFonts w:ascii="Arial" w:hAnsi="Arial" w:cs="Arial"/>
                <w:bCs/>
                <w:i/>
                <w:iCs/>
              </w:rPr>
              <w:t>Indicate the exact budget for this task or request the cost estimates.</w:t>
            </w:r>
          </w:p>
          <w:p w14:paraId="17FFB302" w14:textId="2EF37527" w:rsidR="009E58C0" w:rsidRPr="009E58C0" w:rsidRDefault="009E58C0">
            <w:pPr>
              <w:rPr>
                <w:rFonts w:ascii="Arial" w:hAnsi="Arial" w:cs="Arial"/>
                <w:bCs/>
                <w:i/>
                <w:iCs/>
              </w:rPr>
            </w:pPr>
          </w:p>
        </w:tc>
      </w:tr>
      <w:tr w:rsidR="009E58C0" w14:paraId="04FE97F4" w14:textId="77777777" w:rsidTr="009E58C0">
        <w:tc>
          <w:tcPr>
            <w:tcW w:w="2605" w:type="dxa"/>
          </w:tcPr>
          <w:p w14:paraId="0A11180C" w14:textId="6BF0E4B9" w:rsidR="009E58C0" w:rsidRPr="009E58C0" w:rsidRDefault="009E58C0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ue date</w:t>
            </w:r>
          </w:p>
        </w:tc>
        <w:tc>
          <w:tcPr>
            <w:tcW w:w="8185" w:type="dxa"/>
          </w:tcPr>
          <w:p w14:paraId="37EED13D" w14:textId="77777777" w:rsidR="009E58C0" w:rsidRDefault="009E58C0">
            <w:pPr>
              <w:rPr>
                <w:rFonts w:ascii="Arial" w:hAnsi="Arial" w:cs="Arial"/>
                <w:bCs/>
                <w:i/>
                <w:iCs/>
              </w:rPr>
            </w:pPr>
          </w:p>
          <w:p w14:paraId="18246396" w14:textId="5FC1B85C" w:rsidR="00B3778E" w:rsidRDefault="00910B3C">
            <w:pPr>
              <w:rPr>
                <w:rFonts w:ascii="Arial" w:hAnsi="Arial" w:cs="Arial"/>
                <w:bCs/>
                <w:i/>
                <w:iCs/>
              </w:rPr>
            </w:pPr>
            <w:r>
              <w:rPr>
                <w:rFonts w:ascii="Arial" w:hAnsi="Arial" w:cs="Arial"/>
                <w:bCs/>
                <w:i/>
                <w:iCs/>
              </w:rPr>
              <w:t>When do you need this task completed</w:t>
            </w:r>
          </w:p>
          <w:p w14:paraId="4CD43B95" w14:textId="4B1C4F8B" w:rsidR="00910B3C" w:rsidRPr="009E58C0" w:rsidRDefault="00910B3C">
            <w:pPr>
              <w:rPr>
                <w:rFonts w:ascii="Arial" w:hAnsi="Arial" w:cs="Arial"/>
                <w:bCs/>
                <w:i/>
                <w:iCs/>
              </w:rPr>
            </w:pPr>
          </w:p>
        </w:tc>
      </w:tr>
    </w:tbl>
    <w:p w14:paraId="44EE3CA7" w14:textId="77777777" w:rsidR="009E58C0" w:rsidRPr="00B77599" w:rsidRDefault="009E58C0">
      <w:pPr>
        <w:rPr>
          <w:rFonts w:ascii="Arial" w:hAnsi="Arial" w:cs="Arial"/>
          <w:b/>
          <w:color w:val="D2766C"/>
        </w:rPr>
      </w:pPr>
    </w:p>
    <w:p w14:paraId="60003833" w14:textId="6AAD1EC1" w:rsidR="00B77599" w:rsidRPr="007B7A7F" w:rsidRDefault="007B7A7F">
      <w:pPr>
        <w:rPr>
          <w:rFonts w:ascii="Arial" w:hAnsi="Arial" w:cs="Arial"/>
          <w:b/>
          <w:color w:val="D2766C"/>
        </w:rPr>
      </w:pPr>
      <w:r w:rsidRPr="007B7A7F">
        <w:rPr>
          <w:rFonts w:ascii="Arial" w:hAnsi="Arial" w:cs="Arial"/>
          <w:b/>
          <w:color w:val="D2766C"/>
        </w:rPr>
        <w:t>Addition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8185"/>
      </w:tblGrid>
      <w:tr w:rsidR="00BC228B" w14:paraId="2B9984E3" w14:textId="77777777" w:rsidTr="004D192A">
        <w:tc>
          <w:tcPr>
            <w:tcW w:w="2605" w:type="dxa"/>
          </w:tcPr>
          <w:p w14:paraId="23E4BB26" w14:textId="025D8C2C" w:rsidR="00BC228B" w:rsidRDefault="009B098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dditional info</w:t>
            </w:r>
          </w:p>
        </w:tc>
        <w:tc>
          <w:tcPr>
            <w:tcW w:w="8185" w:type="dxa"/>
          </w:tcPr>
          <w:p w14:paraId="34868773" w14:textId="77777777" w:rsidR="004D4973" w:rsidRPr="007B7A7F" w:rsidRDefault="004D4973" w:rsidP="007B7A7F">
            <w:pPr>
              <w:rPr>
                <w:rFonts w:ascii="Arial" w:hAnsi="Arial" w:cs="Arial"/>
                <w:bCs/>
                <w:i/>
                <w:iCs/>
              </w:rPr>
            </w:pPr>
          </w:p>
          <w:p w14:paraId="7CA4F2F3" w14:textId="77777777" w:rsidR="007B7A7F" w:rsidRDefault="007B7A7F" w:rsidP="00E57FDE">
            <w:pPr>
              <w:rPr>
                <w:rFonts w:ascii="Arial" w:hAnsi="Arial" w:cs="Arial"/>
                <w:bCs/>
                <w:i/>
                <w:iCs/>
              </w:rPr>
            </w:pPr>
            <w:r w:rsidRPr="007B7A7F">
              <w:rPr>
                <w:rFonts w:ascii="Arial" w:hAnsi="Arial" w:cs="Arial"/>
                <w:bCs/>
                <w:i/>
                <w:iCs/>
              </w:rPr>
              <w:t xml:space="preserve">Write here anything else that can help the agency </w:t>
            </w:r>
            <w:r w:rsidR="00E57FDE">
              <w:rPr>
                <w:rFonts w:ascii="Arial" w:hAnsi="Arial" w:cs="Arial"/>
                <w:bCs/>
                <w:i/>
                <w:iCs/>
              </w:rPr>
              <w:t>with the task.</w:t>
            </w:r>
          </w:p>
          <w:p w14:paraId="5CC2789A" w14:textId="11B58B12" w:rsidR="00E57FDE" w:rsidRPr="007B7A7F" w:rsidRDefault="00E57FDE" w:rsidP="00E57FDE">
            <w:pPr>
              <w:rPr>
                <w:rFonts w:ascii="Arial" w:hAnsi="Arial" w:cs="Arial"/>
                <w:bCs/>
                <w:i/>
                <w:iCs/>
              </w:rPr>
            </w:pPr>
          </w:p>
        </w:tc>
      </w:tr>
      <w:tr w:rsidR="007B7A7F" w14:paraId="2E45F8DE" w14:textId="77777777" w:rsidTr="004D192A">
        <w:tc>
          <w:tcPr>
            <w:tcW w:w="2605" w:type="dxa"/>
          </w:tcPr>
          <w:p w14:paraId="07E8C3AA" w14:textId="1AE2CB4B" w:rsidR="007B7A7F" w:rsidRDefault="007B7A7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ttachments</w:t>
            </w:r>
          </w:p>
        </w:tc>
        <w:tc>
          <w:tcPr>
            <w:tcW w:w="8185" w:type="dxa"/>
          </w:tcPr>
          <w:p w14:paraId="7699B5F5" w14:textId="592D061D" w:rsidR="007B7A7F" w:rsidRPr="007B7A7F" w:rsidRDefault="007B7A7F" w:rsidP="007B7A7F">
            <w:pPr>
              <w:rPr>
                <w:rFonts w:ascii="Arial" w:hAnsi="Arial" w:cs="Arial"/>
                <w:bCs/>
                <w:i/>
                <w:iCs/>
              </w:rPr>
            </w:pPr>
            <w:r w:rsidRPr="007B7A7F">
              <w:rPr>
                <w:rFonts w:ascii="Arial" w:hAnsi="Arial" w:cs="Arial"/>
                <w:bCs/>
                <w:i/>
                <w:iCs/>
              </w:rPr>
              <w:t>List here any additional assets you will share with the agency</w:t>
            </w:r>
            <w:r>
              <w:rPr>
                <w:rFonts w:ascii="Arial" w:hAnsi="Arial" w:cs="Arial"/>
                <w:bCs/>
                <w:i/>
                <w:iCs/>
              </w:rPr>
              <w:t xml:space="preserve"> (brand guides, market data, etc.)</w:t>
            </w:r>
          </w:p>
          <w:p w14:paraId="07A70A62" w14:textId="341E18E0" w:rsidR="007B7A7F" w:rsidRPr="007B7A7F" w:rsidRDefault="007B7A7F" w:rsidP="007B7A7F">
            <w:pPr>
              <w:rPr>
                <w:rFonts w:ascii="Arial" w:hAnsi="Arial" w:cs="Arial"/>
                <w:bCs/>
                <w:i/>
                <w:iCs/>
              </w:rPr>
            </w:pPr>
          </w:p>
        </w:tc>
      </w:tr>
    </w:tbl>
    <w:p w14:paraId="524C1D00" w14:textId="77777777" w:rsidR="00A07372" w:rsidRPr="007B1554" w:rsidRDefault="00A07372">
      <w:pPr>
        <w:rPr>
          <w:rFonts w:ascii="Arial" w:hAnsi="Arial" w:cs="Arial"/>
          <w:b/>
        </w:rPr>
      </w:pPr>
    </w:p>
    <w:sectPr w:rsidR="00A07372" w:rsidRPr="007B1554">
      <w:headerReference w:type="default" r:id="rId8"/>
      <w:footerReference w:type="default" r:id="rId9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5C09CC" w14:textId="77777777" w:rsidR="00790FD3" w:rsidRDefault="00790FD3">
      <w:pPr>
        <w:spacing w:after="0" w:line="240" w:lineRule="auto"/>
      </w:pPr>
      <w:r>
        <w:separator/>
      </w:r>
    </w:p>
  </w:endnote>
  <w:endnote w:type="continuationSeparator" w:id="0">
    <w:p w14:paraId="6A6B1B56" w14:textId="77777777" w:rsidR="00790FD3" w:rsidRDefault="00790F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69E217" w14:textId="77777777" w:rsidR="00117596" w:rsidRDefault="00333F6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before="120" w:after="0" w:line="240" w:lineRule="auto"/>
      <w:jc w:val="right"/>
      <w:rPr>
        <w:color w:val="000000"/>
        <w:sz w:val="18"/>
        <w:szCs w:val="18"/>
      </w:rPr>
    </w:pPr>
    <w:r>
      <w:rPr>
        <w:color w:val="000000"/>
        <w:sz w:val="18"/>
        <w:szCs w:val="18"/>
      </w:rPr>
      <w:t xml:space="preserve">Confidential                                                                                                       </w:t>
    </w:r>
    <w:r w:rsidR="00CE0211">
      <w:rPr>
        <w:color w:val="000000"/>
        <w:sz w:val="18"/>
        <w:szCs w:val="18"/>
      </w:rPr>
      <w:t xml:space="preserve">page </w:t>
    </w:r>
    <w:r w:rsidR="00CE0211">
      <w:rPr>
        <w:color w:val="000000"/>
        <w:sz w:val="18"/>
        <w:szCs w:val="18"/>
      </w:rPr>
      <w:fldChar w:fldCharType="begin"/>
    </w:r>
    <w:r w:rsidR="00CE0211">
      <w:rPr>
        <w:color w:val="000000"/>
        <w:sz w:val="18"/>
        <w:szCs w:val="18"/>
      </w:rPr>
      <w:instrText>PAGE</w:instrText>
    </w:r>
    <w:r w:rsidR="00CE0211">
      <w:rPr>
        <w:color w:val="000000"/>
        <w:sz w:val="18"/>
        <w:szCs w:val="18"/>
      </w:rPr>
      <w:fldChar w:fldCharType="separate"/>
    </w:r>
    <w:r w:rsidR="00320D20">
      <w:rPr>
        <w:noProof/>
        <w:color w:val="000000"/>
        <w:sz w:val="18"/>
        <w:szCs w:val="18"/>
      </w:rPr>
      <w:t>1</w:t>
    </w:r>
    <w:r w:rsidR="00CE0211">
      <w:rPr>
        <w:color w:val="000000"/>
        <w:sz w:val="18"/>
        <w:szCs w:val="18"/>
      </w:rPr>
      <w:fldChar w:fldCharType="end"/>
    </w:r>
    <w:r w:rsidR="00CE0211">
      <w:rPr>
        <w:color w:val="000000"/>
        <w:sz w:val="18"/>
        <w:szCs w:val="18"/>
      </w:rPr>
      <w:t xml:space="preserve"> of </w:t>
    </w:r>
    <w:r w:rsidR="00CE0211">
      <w:rPr>
        <w:color w:val="000000"/>
        <w:sz w:val="18"/>
        <w:szCs w:val="18"/>
      </w:rPr>
      <w:fldChar w:fldCharType="begin"/>
    </w:r>
    <w:r w:rsidR="00CE0211">
      <w:rPr>
        <w:color w:val="000000"/>
        <w:sz w:val="18"/>
        <w:szCs w:val="18"/>
      </w:rPr>
      <w:instrText>NUMPAGES</w:instrText>
    </w:r>
    <w:r w:rsidR="00CE0211">
      <w:rPr>
        <w:color w:val="000000"/>
        <w:sz w:val="18"/>
        <w:szCs w:val="18"/>
      </w:rPr>
      <w:fldChar w:fldCharType="separate"/>
    </w:r>
    <w:r w:rsidR="00320D20">
      <w:rPr>
        <w:noProof/>
        <w:color w:val="000000"/>
        <w:sz w:val="18"/>
        <w:szCs w:val="18"/>
      </w:rPr>
      <w:t>1</w:t>
    </w:r>
    <w:r w:rsidR="00CE0211">
      <w:rPr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FEA911" w14:textId="77777777" w:rsidR="00790FD3" w:rsidRDefault="00790FD3">
      <w:pPr>
        <w:spacing w:after="0" w:line="240" w:lineRule="auto"/>
      </w:pPr>
      <w:r>
        <w:separator/>
      </w:r>
    </w:p>
  </w:footnote>
  <w:footnote w:type="continuationSeparator" w:id="0">
    <w:p w14:paraId="01C8DB63" w14:textId="77777777" w:rsidR="00790FD3" w:rsidRDefault="00790F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539D0" w14:textId="2A287046" w:rsidR="007555F8" w:rsidRDefault="007555F8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5223BAB" wp14:editId="46FF9147">
          <wp:simplePos x="0" y="0"/>
          <wp:positionH relativeFrom="column">
            <wp:posOffset>6507977</wp:posOffset>
          </wp:positionH>
          <wp:positionV relativeFrom="paragraph">
            <wp:posOffset>-3810</wp:posOffset>
          </wp:positionV>
          <wp:extent cx="294005" cy="294005"/>
          <wp:effectExtent l="0" t="0" r="0" b="0"/>
          <wp:wrapTight wrapText="bothSides">
            <wp:wrapPolygon edited="0">
              <wp:start x="0" y="0"/>
              <wp:lineTo x="0" y="19594"/>
              <wp:lineTo x="19594" y="19594"/>
              <wp:lineTo x="19594" y="0"/>
              <wp:lineTo x="0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4005" cy="2940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764DA80" w14:textId="77777777" w:rsidR="007555F8" w:rsidRDefault="007555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13A0E"/>
    <w:multiLevelType w:val="hybridMultilevel"/>
    <w:tmpl w:val="C5A00244"/>
    <w:lvl w:ilvl="0" w:tplc="10224B9E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D1842"/>
    <w:multiLevelType w:val="hybridMultilevel"/>
    <w:tmpl w:val="BD307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7D4EF2"/>
    <w:multiLevelType w:val="hybridMultilevel"/>
    <w:tmpl w:val="9ED49118"/>
    <w:lvl w:ilvl="0" w:tplc="10224B9E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C43777"/>
    <w:multiLevelType w:val="hybridMultilevel"/>
    <w:tmpl w:val="0636A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F6075D"/>
    <w:multiLevelType w:val="hybridMultilevel"/>
    <w:tmpl w:val="495CD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1919AA"/>
    <w:multiLevelType w:val="multilevel"/>
    <w:tmpl w:val="AD1A5E7A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1BEE393A"/>
    <w:multiLevelType w:val="hybridMultilevel"/>
    <w:tmpl w:val="280E0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07017D"/>
    <w:multiLevelType w:val="hybridMultilevel"/>
    <w:tmpl w:val="6C1CC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A31202"/>
    <w:multiLevelType w:val="hybridMultilevel"/>
    <w:tmpl w:val="23500E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0800F7"/>
    <w:multiLevelType w:val="hybridMultilevel"/>
    <w:tmpl w:val="41ACB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5C766B"/>
    <w:multiLevelType w:val="multilevel"/>
    <w:tmpl w:val="88D6E5AA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AB81E75"/>
    <w:multiLevelType w:val="hybridMultilevel"/>
    <w:tmpl w:val="60B434AC"/>
    <w:lvl w:ilvl="0" w:tplc="10224B9E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E15526"/>
    <w:multiLevelType w:val="hybridMultilevel"/>
    <w:tmpl w:val="D160F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7E56F4"/>
    <w:multiLevelType w:val="hybridMultilevel"/>
    <w:tmpl w:val="A8F2FE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A234F1"/>
    <w:multiLevelType w:val="hybridMultilevel"/>
    <w:tmpl w:val="EB162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335CE4"/>
    <w:multiLevelType w:val="hybridMultilevel"/>
    <w:tmpl w:val="D1B23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3C1F99"/>
    <w:multiLevelType w:val="hybridMultilevel"/>
    <w:tmpl w:val="F0B01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AA5ED4"/>
    <w:multiLevelType w:val="hybridMultilevel"/>
    <w:tmpl w:val="4B7080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F63332"/>
    <w:multiLevelType w:val="hybridMultilevel"/>
    <w:tmpl w:val="4516E6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2A451B"/>
    <w:multiLevelType w:val="hybridMultilevel"/>
    <w:tmpl w:val="B2609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9906E4"/>
    <w:multiLevelType w:val="hybridMultilevel"/>
    <w:tmpl w:val="F8AA1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112D78"/>
    <w:multiLevelType w:val="hybridMultilevel"/>
    <w:tmpl w:val="1FEC23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82335B"/>
    <w:multiLevelType w:val="hybridMultilevel"/>
    <w:tmpl w:val="EDD80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DA5786"/>
    <w:multiLevelType w:val="hybridMultilevel"/>
    <w:tmpl w:val="CA301F86"/>
    <w:lvl w:ilvl="0" w:tplc="10224B9E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6B1EEE"/>
    <w:multiLevelType w:val="hybridMultilevel"/>
    <w:tmpl w:val="8DC89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FF2D5E"/>
    <w:multiLevelType w:val="hybridMultilevel"/>
    <w:tmpl w:val="68120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5811CB"/>
    <w:multiLevelType w:val="hybridMultilevel"/>
    <w:tmpl w:val="B5924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5311D5"/>
    <w:multiLevelType w:val="hybridMultilevel"/>
    <w:tmpl w:val="A8EE391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7D7269"/>
    <w:multiLevelType w:val="hybridMultilevel"/>
    <w:tmpl w:val="E124D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7C589D"/>
    <w:multiLevelType w:val="hybridMultilevel"/>
    <w:tmpl w:val="34FAD58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3817655">
    <w:abstractNumId w:val="10"/>
  </w:num>
  <w:num w:numId="2" w16cid:durableId="427653751">
    <w:abstractNumId w:val="5"/>
  </w:num>
  <w:num w:numId="3" w16cid:durableId="1269040582">
    <w:abstractNumId w:val="14"/>
  </w:num>
  <w:num w:numId="4" w16cid:durableId="1403287996">
    <w:abstractNumId w:val="25"/>
  </w:num>
  <w:num w:numId="5" w16cid:durableId="223416969">
    <w:abstractNumId w:val="13"/>
  </w:num>
  <w:num w:numId="6" w16cid:durableId="2019312303">
    <w:abstractNumId w:val="6"/>
  </w:num>
  <w:num w:numId="7" w16cid:durableId="165050405">
    <w:abstractNumId w:val="4"/>
  </w:num>
  <w:num w:numId="8" w16cid:durableId="1529832360">
    <w:abstractNumId w:val="8"/>
  </w:num>
  <w:num w:numId="9" w16cid:durableId="1220743651">
    <w:abstractNumId w:val="1"/>
  </w:num>
  <w:num w:numId="10" w16cid:durableId="2137553882">
    <w:abstractNumId w:val="12"/>
  </w:num>
  <w:num w:numId="11" w16cid:durableId="52513026">
    <w:abstractNumId w:val="3"/>
  </w:num>
  <w:num w:numId="12" w16cid:durableId="656493139">
    <w:abstractNumId w:val="27"/>
  </w:num>
  <w:num w:numId="13" w16cid:durableId="748505028">
    <w:abstractNumId w:val="15"/>
  </w:num>
  <w:num w:numId="14" w16cid:durableId="1033771620">
    <w:abstractNumId w:val="9"/>
  </w:num>
  <w:num w:numId="15" w16cid:durableId="1760248617">
    <w:abstractNumId w:val="22"/>
  </w:num>
  <w:num w:numId="16" w16cid:durableId="1144351891">
    <w:abstractNumId w:val="19"/>
  </w:num>
  <w:num w:numId="17" w16cid:durableId="765266966">
    <w:abstractNumId w:val="24"/>
  </w:num>
  <w:num w:numId="18" w16cid:durableId="2144224484">
    <w:abstractNumId w:val="28"/>
  </w:num>
  <w:num w:numId="19" w16cid:durableId="1860468067">
    <w:abstractNumId w:val="26"/>
  </w:num>
  <w:num w:numId="20" w16cid:durableId="1782534992">
    <w:abstractNumId w:val="16"/>
  </w:num>
  <w:num w:numId="21" w16cid:durableId="44840340">
    <w:abstractNumId w:val="20"/>
  </w:num>
  <w:num w:numId="22" w16cid:durableId="1862931757">
    <w:abstractNumId w:val="7"/>
  </w:num>
  <w:num w:numId="23" w16cid:durableId="2119175553">
    <w:abstractNumId w:val="11"/>
  </w:num>
  <w:num w:numId="24" w16cid:durableId="1893955411">
    <w:abstractNumId w:val="18"/>
  </w:num>
  <w:num w:numId="25" w16cid:durableId="2110271011">
    <w:abstractNumId w:val="23"/>
  </w:num>
  <w:num w:numId="26" w16cid:durableId="1105226132">
    <w:abstractNumId w:val="2"/>
  </w:num>
  <w:num w:numId="27" w16cid:durableId="449278197">
    <w:abstractNumId w:val="0"/>
  </w:num>
  <w:num w:numId="28" w16cid:durableId="510951005">
    <w:abstractNumId w:val="17"/>
  </w:num>
  <w:num w:numId="29" w16cid:durableId="1467745445">
    <w:abstractNumId w:val="21"/>
  </w:num>
  <w:num w:numId="30" w16cid:durableId="915358891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jMxtjAytDAxNTBQ0lEKTi0uzszPAykwrQUAXNfhOywAAAA="/>
  </w:docVars>
  <w:rsids>
    <w:rsidRoot w:val="00117596"/>
    <w:rsid w:val="000159A9"/>
    <w:rsid w:val="000167E2"/>
    <w:rsid w:val="00017137"/>
    <w:rsid w:val="0002137F"/>
    <w:rsid w:val="00035F45"/>
    <w:rsid w:val="00037398"/>
    <w:rsid w:val="00040C4F"/>
    <w:rsid w:val="0004790E"/>
    <w:rsid w:val="00052243"/>
    <w:rsid w:val="0007460F"/>
    <w:rsid w:val="00080560"/>
    <w:rsid w:val="00082007"/>
    <w:rsid w:val="0008228B"/>
    <w:rsid w:val="000861ED"/>
    <w:rsid w:val="00086D98"/>
    <w:rsid w:val="000954BE"/>
    <w:rsid w:val="000958FD"/>
    <w:rsid w:val="00097331"/>
    <w:rsid w:val="000A55B0"/>
    <w:rsid w:val="000A5B0B"/>
    <w:rsid w:val="000A7151"/>
    <w:rsid w:val="000B3AF7"/>
    <w:rsid w:val="000B4186"/>
    <w:rsid w:val="000B598C"/>
    <w:rsid w:val="000C049C"/>
    <w:rsid w:val="000C5294"/>
    <w:rsid w:val="000D632E"/>
    <w:rsid w:val="000E10B4"/>
    <w:rsid w:val="000E188A"/>
    <w:rsid w:val="000E6457"/>
    <w:rsid w:val="000F0EE2"/>
    <w:rsid w:val="000F40CA"/>
    <w:rsid w:val="00104C89"/>
    <w:rsid w:val="0010509E"/>
    <w:rsid w:val="001073D6"/>
    <w:rsid w:val="00117596"/>
    <w:rsid w:val="00122CE3"/>
    <w:rsid w:val="00130419"/>
    <w:rsid w:val="00136E81"/>
    <w:rsid w:val="0014777B"/>
    <w:rsid w:val="00147B11"/>
    <w:rsid w:val="00147E9E"/>
    <w:rsid w:val="0015510F"/>
    <w:rsid w:val="001563E1"/>
    <w:rsid w:val="00156496"/>
    <w:rsid w:val="00161838"/>
    <w:rsid w:val="001634DE"/>
    <w:rsid w:val="00173FBD"/>
    <w:rsid w:val="001741B6"/>
    <w:rsid w:val="001869DF"/>
    <w:rsid w:val="0019166F"/>
    <w:rsid w:val="0019304C"/>
    <w:rsid w:val="00195217"/>
    <w:rsid w:val="001A6816"/>
    <w:rsid w:val="001B09C2"/>
    <w:rsid w:val="001B0E1B"/>
    <w:rsid w:val="001B3C44"/>
    <w:rsid w:val="001B7327"/>
    <w:rsid w:val="001B7667"/>
    <w:rsid w:val="001B7B9D"/>
    <w:rsid w:val="001C05D0"/>
    <w:rsid w:val="001C31CF"/>
    <w:rsid w:val="001C76CF"/>
    <w:rsid w:val="001D6126"/>
    <w:rsid w:val="001E7B82"/>
    <w:rsid w:val="00206B83"/>
    <w:rsid w:val="00207421"/>
    <w:rsid w:val="002153D4"/>
    <w:rsid w:val="0022142A"/>
    <w:rsid w:val="002240CF"/>
    <w:rsid w:val="002302F8"/>
    <w:rsid w:val="00232558"/>
    <w:rsid w:val="00232E55"/>
    <w:rsid w:val="00233735"/>
    <w:rsid w:val="002352F5"/>
    <w:rsid w:val="00240AF8"/>
    <w:rsid w:val="00241F1C"/>
    <w:rsid w:val="00247807"/>
    <w:rsid w:val="002513EC"/>
    <w:rsid w:val="00251C0D"/>
    <w:rsid w:val="002568D8"/>
    <w:rsid w:val="0026192F"/>
    <w:rsid w:val="002627E6"/>
    <w:rsid w:val="00263EEE"/>
    <w:rsid w:val="00267F79"/>
    <w:rsid w:val="00281AA1"/>
    <w:rsid w:val="00285D2E"/>
    <w:rsid w:val="00285E4D"/>
    <w:rsid w:val="002860A1"/>
    <w:rsid w:val="00286D27"/>
    <w:rsid w:val="00292EE2"/>
    <w:rsid w:val="00293089"/>
    <w:rsid w:val="002A1417"/>
    <w:rsid w:val="002A77A6"/>
    <w:rsid w:val="002B0BE5"/>
    <w:rsid w:val="002B313E"/>
    <w:rsid w:val="002B4196"/>
    <w:rsid w:val="002B5D55"/>
    <w:rsid w:val="002B7E6B"/>
    <w:rsid w:val="002C149A"/>
    <w:rsid w:val="002C482D"/>
    <w:rsid w:val="002D3C18"/>
    <w:rsid w:val="002D4C0B"/>
    <w:rsid w:val="002D7ADA"/>
    <w:rsid w:val="002E1ABA"/>
    <w:rsid w:val="002E2FF9"/>
    <w:rsid w:val="002E5290"/>
    <w:rsid w:val="002E6562"/>
    <w:rsid w:val="002F075D"/>
    <w:rsid w:val="002F1EEE"/>
    <w:rsid w:val="002F5F11"/>
    <w:rsid w:val="002F60C0"/>
    <w:rsid w:val="003004E9"/>
    <w:rsid w:val="003009D3"/>
    <w:rsid w:val="00300F66"/>
    <w:rsid w:val="003046B5"/>
    <w:rsid w:val="00304CA6"/>
    <w:rsid w:val="00307632"/>
    <w:rsid w:val="0031137F"/>
    <w:rsid w:val="00315162"/>
    <w:rsid w:val="00316E62"/>
    <w:rsid w:val="00320D20"/>
    <w:rsid w:val="00321883"/>
    <w:rsid w:val="00327229"/>
    <w:rsid w:val="00330305"/>
    <w:rsid w:val="0033037F"/>
    <w:rsid w:val="0033302F"/>
    <w:rsid w:val="00333F60"/>
    <w:rsid w:val="003405C4"/>
    <w:rsid w:val="003509E2"/>
    <w:rsid w:val="00353EBE"/>
    <w:rsid w:val="00356E69"/>
    <w:rsid w:val="0036025A"/>
    <w:rsid w:val="00360350"/>
    <w:rsid w:val="00362415"/>
    <w:rsid w:val="00362C6A"/>
    <w:rsid w:val="00364EF2"/>
    <w:rsid w:val="0036636A"/>
    <w:rsid w:val="0037540C"/>
    <w:rsid w:val="00381100"/>
    <w:rsid w:val="003854CC"/>
    <w:rsid w:val="00391BE8"/>
    <w:rsid w:val="003928A8"/>
    <w:rsid w:val="00394380"/>
    <w:rsid w:val="003A44D5"/>
    <w:rsid w:val="003B4A61"/>
    <w:rsid w:val="003C5F95"/>
    <w:rsid w:val="003E3CEF"/>
    <w:rsid w:val="003E5AF1"/>
    <w:rsid w:val="00403589"/>
    <w:rsid w:val="00405CC6"/>
    <w:rsid w:val="00415AEC"/>
    <w:rsid w:val="00425408"/>
    <w:rsid w:val="00430479"/>
    <w:rsid w:val="00431750"/>
    <w:rsid w:val="004344B2"/>
    <w:rsid w:val="00440C66"/>
    <w:rsid w:val="00440CBA"/>
    <w:rsid w:val="00442F9D"/>
    <w:rsid w:val="00460BDC"/>
    <w:rsid w:val="00460ED1"/>
    <w:rsid w:val="00466D9B"/>
    <w:rsid w:val="0047342F"/>
    <w:rsid w:val="004805F7"/>
    <w:rsid w:val="00481FC9"/>
    <w:rsid w:val="004842F8"/>
    <w:rsid w:val="004847CB"/>
    <w:rsid w:val="004860B7"/>
    <w:rsid w:val="00490120"/>
    <w:rsid w:val="004978BC"/>
    <w:rsid w:val="004A0267"/>
    <w:rsid w:val="004B02E7"/>
    <w:rsid w:val="004C138A"/>
    <w:rsid w:val="004C211C"/>
    <w:rsid w:val="004D142D"/>
    <w:rsid w:val="004D17C1"/>
    <w:rsid w:val="004D192A"/>
    <w:rsid w:val="004D1C4C"/>
    <w:rsid w:val="004D1D57"/>
    <w:rsid w:val="004D3506"/>
    <w:rsid w:val="004D4973"/>
    <w:rsid w:val="004E1485"/>
    <w:rsid w:val="004E1B6C"/>
    <w:rsid w:val="004E4C2D"/>
    <w:rsid w:val="004F00B8"/>
    <w:rsid w:val="004F08FC"/>
    <w:rsid w:val="004F5F39"/>
    <w:rsid w:val="004F7613"/>
    <w:rsid w:val="00502E45"/>
    <w:rsid w:val="00513A63"/>
    <w:rsid w:val="00513BE0"/>
    <w:rsid w:val="00516233"/>
    <w:rsid w:val="00522EE5"/>
    <w:rsid w:val="00524579"/>
    <w:rsid w:val="00530317"/>
    <w:rsid w:val="00535BC3"/>
    <w:rsid w:val="0053610B"/>
    <w:rsid w:val="00537309"/>
    <w:rsid w:val="00546B6B"/>
    <w:rsid w:val="005530EB"/>
    <w:rsid w:val="00555B01"/>
    <w:rsid w:val="00564DD0"/>
    <w:rsid w:val="005714A2"/>
    <w:rsid w:val="005851D4"/>
    <w:rsid w:val="005852D8"/>
    <w:rsid w:val="005863FC"/>
    <w:rsid w:val="0059085B"/>
    <w:rsid w:val="00590C1B"/>
    <w:rsid w:val="005B1638"/>
    <w:rsid w:val="005B173B"/>
    <w:rsid w:val="005B2E18"/>
    <w:rsid w:val="005C73E3"/>
    <w:rsid w:val="005D0964"/>
    <w:rsid w:val="005D265D"/>
    <w:rsid w:val="005D336C"/>
    <w:rsid w:val="005D779A"/>
    <w:rsid w:val="005D7B44"/>
    <w:rsid w:val="005E2D30"/>
    <w:rsid w:val="005E360C"/>
    <w:rsid w:val="005E7606"/>
    <w:rsid w:val="005F1DA2"/>
    <w:rsid w:val="0060180F"/>
    <w:rsid w:val="00604BB6"/>
    <w:rsid w:val="00604F94"/>
    <w:rsid w:val="00605909"/>
    <w:rsid w:val="00615657"/>
    <w:rsid w:val="00626D1C"/>
    <w:rsid w:val="00630908"/>
    <w:rsid w:val="0064134F"/>
    <w:rsid w:val="00641492"/>
    <w:rsid w:val="0064192F"/>
    <w:rsid w:val="0064796A"/>
    <w:rsid w:val="00657FA3"/>
    <w:rsid w:val="00664516"/>
    <w:rsid w:val="006752E4"/>
    <w:rsid w:val="00676534"/>
    <w:rsid w:val="00682073"/>
    <w:rsid w:val="006934BC"/>
    <w:rsid w:val="00696205"/>
    <w:rsid w:val="006A44DF"/>
    <w:rsid w:val="006A6CB4"/>
    <w:rsid w:val="006C7DE6"/>
    <w:rsid w:val="006D3FEC"/>
    <w:rsid w:val="006E64DE"/>
    <w:rsid w:val="006E6B27"/>
    <w:rsid w:val="006E6C23"/>
    <w:rsid w:val="006E74A8"/>
    <w:rsid w:val="006F094C"/>
    <w:rsid w:val="006F532B"/>
    <w:rsid w:val="006F78C8"/>
    <w:rsid w:val="007027F4"/>
    <w:rsid w:val="00704458"/>
    <w:rsid w:val="00706FA1"/>
    <w:rsid w:val="007111E3"/>
    <w:rsid w:val="00712F0E"/>
    <w:rsid w:val="00713207"/>
    <w:rsid w:val="00717227"/>
    <w:rsid w:val="007203B3"/>
    <w:rsid w:val="0072199A"/>
    <w:rsid w:val="00725783"/>
    <w:rsid w:val="007305AB"/>
    <w:rsid w:val="007342D7"/>
    <w:rsid w:val="00734D7E"/>
    <w:rsid w:val="007401BA"/>
    <w:rsid w:val="007444A0"/>
    <w:rsid w:val="0074477F"/>
    <w:rsid w:val="00744A33"/>
    <w:rsid w:val="0074507E"/>
    <w:rsid w:val="00750C35"/>
    <w:rsid w:val="00754726"/>
    <w:rsid w:val="007555F8"/>
    <w:rsid w:val="00762E6F"/>
    <w:rsid w:val="007632E1"/>
    <w:rsid w:val="00763738"/>
    <w:rsid w:val="00764F1C"/>
    <w:rsid w:val="00774F0A"/>
    <w:rsid w:val="007767BB"/>
    <w:rsid w:val="007909A3"/>
    <w:rsid w:val="00790FD3"/>
    <w:rsid w:val="0079545F"/>
    <w:rsid w:val="007A3965"/>
    <w:rsid w:val="007B1554"/>
    <w:rsid w:val="007B2CDC"/>
    <w:rsid w:val="007B3175"/>
    <w:rsid w:val="007B7A7F"/>
    <w:rsid w:val="007C23A0"/>
    <w:rsid w:val="007D33E3"/>
    <w:rsid w:val="007E59DA"/>
    <w:rsid w:val="007E5EE9"/>
    <w:rsid w:val="007E68F3"/>
    <w:rsid w:val="007E6AD8"/>
    <w:rsid w:val="00800D83"/>
    <w:rsid w:val="0081023C"/>
    <w:rsid w:val="00820E6D"/>
    <w:rsid w:val="00821230"/>
    <w:rsid w:val="00821A93"/>
    <w:rsid w:val="00833757"/>
    <w:rsid w:val="00841A34"/>
    <w:rsid w:val="0085349B"/>
    <w:rsid w:val="00863E07"/>
    <w:rsid w:val="0087095E"/>
    <w:rsid w:val="00873C9E"/>
    <w:rsid w:val="00882B05"/>
    <w:rsid w:val="00886EBF"/>
    <w:rsid w:val="0089365A"/>
    <w:rsid w:val="00894098"/>
    <w:rsid w:val="00895131"/>
    <w:rsid w:val="008A6CCE"/>
    <w:rsid w:val="008B22F3"/>
    <w:rsid w:val="008B31FF"/>
    <w:rsid w:val="008C155A"/>
    <w:rsid w:val="008C36EC"/>
    <w:rsid w:val="008C4021"/>
    <w:rsid w:val="008C6344"/>
    <w:rsid w:val="008C7D42"/>
    <w:rsid w:val="008D07AF"/>
    <w:rsid w:val="008D1F38"/>
    <w:rsid w:val="008D3958"/>
    <w:rsid w:val="008D5015"/>
    <w:rsid w:val="008D50A6"/>
    <w:rsid w:val="008D54D6"/>
    <w:rsid w:val="008E3530"/>
    <w:rsid w:val="008E768B"/>
    <w:rsid w:val="00900D7F"/>
    <w:rsid w:val="009102F3"/>
    <w:rsid w:val="00910B3C"/>
    <w:rsid w:val="009119BC"/>
    <w:rsid w:val="00914AAB"/>
    <w:rsid w:val="009202D9"/>
    <w:rsid w:val="00920B3D"/>
    <w:rsid w:val="0092494C"/>
    <w:rsid w:val="009262E5"/>
    <w:rsid w:val="00927CA8"/>
    <w:rsid w:val="00933011"/>
    <w:rsid w:val="0094623E"/>
    <w:rsid w:val="009517BA"/>
    <w:rsid w:val="00952C44"/>
    <w:rsid w:val="00954916"/>
    <w:rsid w:val="0095565B"/>
    <w:rsid w:val="009679E1"/>
    <w:rsid w:val="00976774"/>
    <w:rsid w:val="00976CDC"/>
    <w:rsid w:val="009807DB"/>
    <w:rsid w:val="00992D37"/>
    <w:rsid w:val="00996085"/>
    <w:rsid w:val="009A1E4E"/>
    <w:rsid w:val="009A7835"/>
    <w:rsid w:val="009B0984"/>
    <w:rsid w:val="009B41CD"/>
    <w:rsid w:val="009B5001"/>
    <w:rsid w:val="009D13CD"/>
    <w:rsid w:val="009D278E"/>
    <w:rsid w:val="009D45A7"/>
    <w:rsid w:val="009D661C"/>
    <w:rsid w:val="009E58C0"/>
    <w:rsid w:val="009E66C3"/>
    <w:rsid w:val="009E74DF"/>
    <w:rsid w:val="009F62EA"/>
    <w:rsid w:val="00A07372"/>
    <w:rsid w:val="00A1596A"/>
    <w:rsid w:val="00A27733"/>
    <w:rsid w:val="00A370AB"/>
    <w:rsid w:val="00A42B1D"/>
    <w:rsid w:val="00A42DD6"/>
    <w:rsid w:val="00A445D1"/>
    <w:rsid w:val="00A61C02"/>
    <w:rsid w:val="00A70C3C"/>
    <w:rsid w:val="00A81354"/>
    <w:rsid w:val="00A9249F"/>
    <w:rsid w:val="00A925F8"/>
    <w:rsid w:val="00A94FCF"/>
    <w:rsid w:val="00A961DA"/>
    <w:rsid w:val="00AA32A4"/>
    <w:rsid w:val="00AA3A61"/>
    <w:rsid w:val="00AA7EDC"/>
    <w:rsid w:val="00AB3039"/>
    <w:rsid w:val="00AC4395"/>
    <w:rsid w:val="00AD62FE"/>
    <w:rsid w:val="00AE7CA2"/>
    <w:rsid w:val="00AF4F45"/>
    <w:rsid w:val="00AF56D8"/>
    <w:rsid w:val="00B005A4"/>
    <w:rsid w:val="00B06A26"/>
    <w:rsid w:val="00B07598"/>
    <w:rsid w:val="00B10668"/>
    <w:rsid w:val="00B10B00"/>
    <w:rsid w:val="00B1111B"/>
    <w:rsid w:val="00B13DA5"/>
    <w:rsid w:val="00B141DF"/>
    <w:rsid w:val="00B17F5F"/>
    <w:rsid w:val="00B300F9"/>
    <w:rsid w:val="00B336BE"/>
    <w:rsid w:val="00B3778E"/>
    <w:rsid w:val="00B53A36"/>
    <w:rsid w:val="00B55AE6"/>
    <w:rsid w:val="00B63ADD"/>
    <w:rsid w:val="00B66283"/>
    <w:rsid w:val="00B72C99"/>
    <w:rsid w:val="00B746BF"/>
    <w:rsid w:val="00B77599"/>
    <w:rsid w:val="00B83747"/>
    <w:rsid w:val="00B868F9"/>
    <w:rsid w:val="00B86921"/>
    <w:rsid w:val="00B95D39"/>
    <w:rsid w:val="00BA02BF"/>
    <w:rsid w:val="00BA0415"/>
    <w:rsid w:val="00BA5D82"/>
    <w:rsid w:val="00BB2D02"/>
    <w:rsid w:val="00BB4F7E"/>
    <w:rsid w:val="00BB6583"/>
    <w:rsid w:val="00BB6896"/>
    <w:rsid w:val="00BB7296"/>
    <w:rsid w:val="00BC089B"/>
    <w:rsid w:val="00BC228B"/>
    <w:rsid w:val="00BC7BBC"/>
    <w:rsid w:val="00BD12BA"/>
    <w:rsid w:val="00BD776D"/>
    <w:rsid w:val="00BE5007"/>
    <w:rsid w:val="00BE6CB3"/>
    <w:rsid w:val="00BF0E56"/>
    <w:rsid w:val="00BF4BCC"/>
    <w:rsid w:val="00BF6B87"/>
    <w:rsid w:val="00C01E66"/>
    <w:rsid w:val="00C037C7"/>
    <w:rsid w:val="00C05756"/>
    <w:rsid w:val="00C10527"/>
    <w:rsid w:val="00C111D8"/>
    <w:rsid w:val="00C11A81"/>
    <w:rsid w:val="00C165B4"/>
    <w:rsid w:val="00C32C0C"/>
    <w:rsid w:val="00C37F2C"/>
    <w:rsid w:val="00C43C21"/>
    <w:rsid w:val="00C46F58"/>
    <w:rsid w:val="00C47311"/>
    <w:rsid w:val="00C53795"/>
    <w:rsid w:val="00C554DC"/>
    <w:rsid w:val="00C71EB3"/>
    <w:rsid w:val="00C72F1C"/>
    <w:rsid w:val="00C73C46"/>
    <w:rsid w:val="00C74380"/>
    <w:rsid w:val="00C765D0"/>
    <w:rsid w:val="00C828F3"/>
    <w:rsid w:val="00C847EA"/>
    <w:rsid w:val="00C85EFC"/>
    <w:rsid w:val="00C92034"/>
    <w:rsid w:val="00CA26F3"/>
    <w:rsid w:val="00CA3CC2"/>
    <w:rsid w:val="00CA774D"/>
    <w:rsid w:val="00CB0F9D"/>
    <w:rsid w:val="00CB54C5"/>
    <w:rsid w:val="00CD0BC1"/>
    <w:rsid w:val="00CD1368"/>
    <w:rsid w:val="00CD5C37"/>
    <w:rsid w:val="00CE0211"/>
    <w:rsid w:val="00CE21F8"/>
    <w:rsid w:val="00CE355D"/>
    <w:rsid w:val="00D01084"/>
    <w:rsid w:val="00D12595"/>
    <w:rsid w:val="00D12CB6"/>
    <w:rsid w:val="00D14D55"/>
    <w:rsid w:val="00D25226"/>
    <w:rsid w:val="00D3126D"/>
    <w:rsid w:val="00D45E85"/>
    <w:rsid w:val="00D47C4D"/>
    <w:rsid w:val="00D542DF"/>
    <w:rsid w:val="00D57CF4"/>
    <w:rsid w:val="00D60779"/>
    <w:rsid w:val="00D6079F"/>
    <w:rsid w:val="00D61D65"/>
    <w:rsid w:val="00D650C1"/>
    <w:rsid w:val="00D658A4"/>
    <w:rsid w:val="00D667FA"/>
    <w:rsid w:val="00D67AF2"/>
    <w:rsid w:val="00D71FAB"/>
    <w:rsid w:val="00D74840"/>
    <w:rsid w:val="00D75861"/>
    <w:rsid w:val="00D859CD"/>
    <w:rsid w:val="00D95975"/>
    <w:rsid w:val="00D96CD4"/>
    <w:rsid w:val="00DA5508"/>
    <w:rsid w:val="00DA58E1"/>
    <w:rsid w:val="00DA6663"/>
    <w:rsid w:val="00DC1A10"/>
    <w:rsid w:val="00DC4185"/>
    <w:rsid w:val="00DC6D28"/>
    <w:rsid w:val="00DD3449"/>
    <w:rsid w:val="00DE2D3B"/>
    <w:rsid w:val="00DE6ECA"/>
    <w:rsid w:val="00DE7419"/>
    <w:rsid w:val="00DF27F3"/>
    <w:rsid w:val="00DF6FE1"/>
    <w:rsid w:val="00E009D3"/>
    <w:rsid w:val="00E010A8"/>
    <w:rsid w:val="00E12F0C"/>
    <w:rsid w:val="00E13EC6"/>
    <w:rsid w:val="00E1521F"/>
    <w:rsid w:val="00E25C19"/>
    <w:rsid w:val="00E307D3"/>
    <w:rsid w:val="00E31219"/>
    <w:rsid w:val="00E318C3"/>
    <w:rsid w:val="00E33D27"/>
    <w:rsid w:val="00E34BE4"/>
    <w:rsid w:val="00E37699"/>
    <w:rsid w:val="00E52B5C"/>
    <w:rsid w:val="00E55C61"/>
    <w:rsid w:val="00E57FDE"/>
    <w:rsid w:val="00E62116"/>
    <w:rsid w:val="00E6344F"/>
    <w:rsid w:val="00E70B4A"/>
    <w:rsid w:val="00E8303E"/>
    <w:rsid w:val="00E84C6B"/>
    <w:rsid w:val="00E85497"/>
    <w:rsid w:val="00E91B13"/>
    <w:rsid w:val="00E939CD"/>
    <w:rsid w:val="00EA76F7"/>
    <w:rsid w:val="00EB0E25"/>
    <w:rsid w:val="00EB540C"/>
    <w:rsid w:val="00EC049D"/>
    <w:rsid w:val="00EC069B"/>
    <w:rsid w:val="00EC4206"/>
    <w:rsid w:val="00ED2788"/>
    <w:rsid w:val="00ED2FEE"/>
    <w:rsid w:val="00EE39F1"/>
    <w:rsid w:val="00EE3C27"/>
    <w:rsid w:val="00EE68BD"/>
    <w:rsid w:val="00EF0A6F"/>
    <w:rsid w:val="00F12AC6"/>
    <w:rsid w:val="00F12D4C"/>
    <w:rsid w:val="00F14ACD"/>
    <w:rsid w:val="00F21C94"/>
    <w:rsid w:val="00F26851"/>
    <w:rsid w:val="00F279C0"/>
    <w:rsid w:val="00F279D5"/>
    <w:rsid w:val="00F34F6E"/>
    <w:rsid w:val="00F3631C"/>
    <w:rsid w:val="00F447C0"/>
    <w:rsid w:val="00F4588B"/>
    <w:rsid w:val="00F45BAB"/>
    <w:rsid w:val="00F52379"/>
    <w:rsid w:val="00F57EB1"/>
    <w:rsid w:val="00F6128D"/>
    <w:rsid w:val="00F61D29"/>
    <w:rsid w:val="00F6548B"/>
    <w:rsid w:val="00F70499"/>
    <w:rsid w:val="00F73866"/>
    <w:rsid w:val="00F86EED"/>
    <w:rsid w:val="00F913C5"/>
    <w:rsid w:val="00F9393F"/>
    <w:rsid w:val="00F94BB4"/>
    <w:rsid w:val="00F97257"/>
    <w:rsid w:val="00FA417A"/>
    <w:rsid w:val="00FA631E"/>
    <w:rsid w:val="00FA6C72"/>
    <w:rsid w:val="00FA75DA"/>
    <w:rsid w:val="00FA7F96"/>
    <w:rsid w:val="00FB225D"/>
    <w:rsid w:val="00FB3C6C"/>
    <w:rsid w:val="00FC60DD"/>
    <w:rsid w:val="00FC65C8"/>
    <w:rsid w:val="00FD0D74"/>
    <w:rsid w:val="00FD7B4D"/>
    <w:rsid w:val="00FE168C"/>
    <w:rsid w:val="00FE213A"/>
    <w:rsid w:val="00FE2269"/>
    <w:rsid w:val="00FE3C68"/>
    <w:rsid w:val="00FF0718"/>
    <w:rsid w:val="00FF1E32"/>
    <w:rsid w:val="00FF364C"/>
    <w:rsid w:val="00FF3E53"/>
    <w:rsid w:val="00FF443F"/>
    <w:rsid w:val="00FF6410"/>
    <w:rsid w:val="00FF7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6F7CD4"/>
  <w15:docId w15:val="{5BD20CFF-F38F-4B9A-9FE5-96CD6058F4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1417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F5496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after="0" w:line="240" w:lineRule="auto"/>
    </w:pPr>
    <w:rPr>
      <w:sz w:val="56"/>
      <w:szCs w:val="5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</w:rPr>
      <w:tblPr/>
      <w:tcPr>
        <w:tcBorders>
          <w:top w:val="single" w:sz="4" w:space="0" w:color="A5A5A5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</w:rPr>
      <w:tblPr/>
      <w:tcPr>
        <w:tcBorders>
          <w:top w:val="single" w:sz="4" w:space="0" w:color="A5A5A5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</w:rPr>
      <w:tblPr/>
      <w:tcPr>
        <w:tcBorders>
          <w:top w:val="single" w:sz="4" w:space="0" w:color="A5A5A5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</w:rPr>
      <w:tblPr/>
      <w:tcPr>
        <w:tcBorders>
          <w:top w:val="single" w:sz="4" w:space="0" w:color="A5A5A5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</w:rPr>
      <w:tblPr/>
      <w:tcPr>
        <w:tcBorders>
          <w:top w:val="single" w:sz="4" w:space="0" w:color="A5A5A5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20D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0D2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B2E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61C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C5F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5F9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33F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3F60"/>
  </w:style>
  <w:style w:type="paragraph" w:styleId="Footer">
    <w:name w:val="footer"/>
    <w:basedOn w:val="Normal"/>
    <w:link w:val="FooterChar"/>
    <w:uiPriority w:val="99"/>
    <w:unhideWhenUsed/>
    <w:rsid w:val="00333F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3F60"/>
  </w:style>
  <w:style w:type="character" w:styleId="CommentReference">
    <w:name w:val="annotation reference"/>
    <w:basedOn w:val="DefaultParagraphFont"/>
    <w:uiPriority w:val="99"/>
    <w:semiHidden/>
    <w:unhideWhenUsed/>
    <w:rsid w:val="00B746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46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46B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46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46BF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0590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C710E4-0977-42BE-8B31-9B5DD35956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394</Words>
  <Characters>2041</Characters>
  <Application>Microsoft Office Word</Application>
  <DocSecurity>0</DocSecurity>
  <Lines>85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lona Danilova</dc:creator>
  <cp:lastModifiedBy>Ilona Danilova</cp:lastModifiedBy>
  <cp:revision>16</cp:revision>
  <dcterms:created xsi:type="dcterms:W3CDTF">2023-04-18T20:20:00Z</dcterms:created>
  <dcterms:modified xsi:type="dcterms:W3CDTF">2023-04-18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f1f0955c6ebf5e7d7936a8158ba376cf430369195221cefbfacaaa487733aa</vt:lpwstr>
  </property>
</Properties>
</file>